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4136E3" w14:textId="77777777" w:rsidR="006B7219" w:rsidRPr="00662FE3" w:rsidRDefault="00000000" w:rsidP="00662FE3">
      <w:pPr>
        <w:pStyle w:val="Ttulo1"/>
        <w:spacing w:before="0"/>
        <w:rPr>
          <w:sz w:val="36"/>
          <w:szCs w:val="36"/>
          <w:lang w:val="es-AR"/>
        </w:rPr>
      </w:pPr>
      <w:bookmarkStart w:id="0" w:name="X117dc0dada6d6ff2dcf56d79a367ade643f02ac"/>
      <w:r w:rsidRPr="00662FE3">
        <w:rPr>
          <w:sz w:val="36"/>
          <w:szCs w:val="36"/>
          <w:lang w:val="es-AR"/>
        </w:rPr>
        <w:t>Apunte de Estudio - Curso: Aprende Programación Backend en C# .NET</w:t>
      </w:r>
    </w:p>
    <w:p w14:paraId="50E3629A" w14:textId="77777777" w:rsidR="006B7219" w:rsidRPr="00662FE3" w:rsidRDefault="00000000">
      <w:pPr>
        <w:pStyle w:val="Ttulo2"/>
        <w:rPr>
          <w:lang w:val="es-AR"/>
        </w:rPr>
      </w:pPr>
      <w:bookmarkStart w:id="1" w:name="sección-1---introducción-general"/>
      <w:r w:rsidRPr="00662FE3">
        <w:rPr>
          <w:lang w:val="es-AR"/>
        </w:rPr>
        <w:t>Sección 1 - Introducción General</w:t>
      </w:r>
    </w:p>
    <w:p w14:paraId="3E4A9A5E" w14:textId="77777777" w:rsidR="006B7219" w:rsidRPr="00662FE3" w:rsidRDefault="00000000">
      <w:pPr>
        <w:pStyle w:val="Ttulo3"/>
        <w:rPr>
          <w:lang w:val="es-AR"/>
        </w:rPr>
      </w:pPr>
      <w:bookmarkStart w:id="2" w:name="objetivo-del-curso"/>
      <w:r w:rsidRPr="00662FE3">
        <w:rPr>
          <w:lang w:val="es-AR"/>
        </w:rPr>
        <w:t>Objetivo del Curso</w:t>
      </w:r>
    </w:p>
    <w:p w14:paraId="4F10DB9E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ste curso está orientado al </w:t>
      </w:r>
      <w:r w:rsidRPr="00662FE3">
        <w:rPr>
          <w:b/>
          <w:bCs/>
          <w:lang w:val="es-AR"/>
        </w:rPr>
        <w:t>desarrollo de backend</w:t>
      </w:r>
      <w:r w:rsidRPr="00662FE3">
        <w:rPr>
          <w:lang w:val="es-AR"/>
        </w:rPr>
        <w:t xml:space="preserve"> utilizando </w:t>
      </w:r>
      <w:r w:rsidRPr="00662FE3">
        <w:rPr>
          <w:b/>
          <w:bCs/>
          <w:lang w:val="es-AR"/>
        </w:rPr>
        <w:t>C# y .NET</w:t>
      </w:r>
      <w:r w:rsidRPr="00662FE3">
        <w:rPr>
          <w:lang w:val="es-AR"/>
        </w:rPr>
        <w:t>, abordando:</w:t>
      </w:r>
    </w:p>
    <w:p w14:paraId="54C62393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>Conceptos generales de backend aplicables a cualquier lenguaje.</w:t>
      </w:r>
    </w:p>
    <w:p w14:paraId="504F9CD0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>Fundamentos de .NET y su evolución.</w:t>
      </w:r>
    </w:p>
    <w:p w14:paraId="193FAC4F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>Desarrollo de APIs REST con ASP.NET.</w:t>
      </w:r>
    </w:p>
    <w:p w14:paraId="3AC216E2" w14:textId="77777777" w:rsidR="006B7219" w:rsidRPr="00662FE3" w:rsidRDefault="00000000">
      <w:pPr>
        <w:pStyle w:val="Compact"/>
        <w:numPr>
          <w:ilvl w:val="0"/>
          <w:numId w:val="2"/>
        </w:numPr>
        <w:rPr>
          <w:lang w:val="es-AR"/>
        </w:rPr>
      </w:pPr>
      <w:r w:rsidRPr="00662FE3">
        <w:rPr>
          <w:lang w:val="es-AR"/>
        </w:rPr>
        <w:t>Uso del formato JSON para comunicación entre sistemas.</w:t>
      </w:r>
    </w:p>
    <w:p w14:paraId="42F4C12E" w14:textId="77777777" w:rsidR="006B7219" w:rsidRDefault="00000000">
      <w:pPr>
        <w:pStyle w:val="Ttulo3"/>
      </w:pPr>
      <w:bookmarkStart w:id="3" w:name="perfil-del-curso"/>
      <w:bookmarkEnd w:id="2"/>
      <w:r>
        <w:t>Perfil del Curso</w:t>
      </w:r>
    </w:p>
    <w:p w14:paraId="42A3DCD3" w14:textId="77777777" w:rsidR="006B7219" w:rsidRPr="00662FE3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662FE3">
        <w:rPr>
          <w:lang w:val="es-AR"/>
        </w:rPr>
        <w:t>Apto tanto para programadores con experiencia como para principiantes.</w:t>
      </w:r>
    </w:p>
    <w:p w14:paraId="235B5FB3" w14:textId="77777777" w:rsidR="006B7219" w:rsidRPr="00662FE3" w:rsidRDefault="00000000">
      <w:pPr>
        <w:pStyle w:val="Compact"/>
        <w:numPr>
          <w:ilvl w:val="0"/>
          <w:numId w:val="3"/>
        </w:numPr>
        <w:rPr>
          <w:lang w:val="es-AR"/>
        </w:rPr>
      </w:pPr>
      <w:r w:rsidRPr="00662FE3">
        <w:rPr>
          <w:lang w:val="es-AR"/>
        </w:rPr>
        <w:t xml:space="preserve">Finalidad: comprender y construir </w:t>
      </w:r>
      <w:r w:rsidRPr="00662FE3">
        <w:rPr>
          <w:b/>
          <w:bCs/>
          <w:lang w:val="es-AR"/>
        </w:rPr>
        <w:t>endpoints escalables</w:t>
      </w:r>
      <w:r w:rsidRPr="00662FE3">
        <w:rPr>
          <w:lang w:val="es-AR"/>
        </w:rPr>
        <w:t xml:space="preserve"> que manejen reglas de negocio y recursos.</w:t>
      </w:r>
    </w:p>
    <w:p w14:paraId="03730FBA" w14:textId="77777777" w:rsidR="006B7219" w:rsidRDefault="00000000">
      <w:r>
        <w:pict w14:anchorId="04AB8A5C">
          <v:rect id="_x0000_i1025" style="width:0;height:1.5pt" o:hralign="center" o:hrstd="t" o:hr="t"/>
        </w:pict>
      </w:r>
    </w:p>
    <w:p w14:paraId="702F00CC" w14:textId="77777777" w:rsidR="006B7219" w:rsidRPr="00662FE3" w:rsidRDefault="00000000">
      <w:pPr>
        <w:pStyle w:val="Ttulo2"/>
        <w:rPr>
          <w:lang w:val="es-AR"/>
        </w:rPr>
      </w:pPr>
      <w:bookmarkStart w:id="4" w:name="net-historia-y-estructura"/>
      <w:bookmarkEnd w:id="1"/>
      <w:bookmarkEnd w:id="3"/>
      <w:r w:rsidRPr="00662FE3">
        <w:rPr>
          <w:lang w:val="es-AR"/>
        </w:rPr>
        <w:t>.NET: Historia y Estructura</w:t>
      </w:r>
    </w:p>
    <w:p w14:paraId="563E9515" w14:textId="77777777" w:rsidR="006B7219" w:rsidRPr="00662FE3" w:rsidRDefault="00000000">
      <w:pPr>
        <w:pStyle w:val="Ttulo3"/>
        <w:rPr>
          <w:lang w:val="es-AR"/>
        </w:rPr>
      </w:pPr>
      <w:bookmarkStart w:id="5" w:name="qué-es-un-marco-de-trabajo-framework"/>
      <w:r w:rsidRPr="00662FE3">
        <w:rPr>
          <w:lang w:val="es-AR"/>
        </w:rPr>
        <w:t>¿Qué es un marco de trabajo (framework)?</w:t>
      </w:r>
    </w:p>
    <w:p w14:paraId="39EA33F3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Es una estructura que define:</w:t>
      </w:r>
    </w:p>
    <w:p w14:paraId="68D7CBA4" w14:textId="77777777" w:rsidR="006B7219" w:rsidRDefault="00000000">
      <w:pPr>
        <w:pStyle w:val="Compact"/>
        <w:numPr>
          <w:ilvl w:val="0"/>
          <w:numId w:val="4"/>
        </w:numPr>
      </w:pPr>
      <w:r>
        <w:t>Dónde poner el código.</w:t>
      </w:r>
    </w:p>
    <w:p w14:paraId="39AC2EAA" w14:textId="77777777" w:rsidR="006B7219" w:rsidRDefault="00000000">
      <w:pPr>
        <w:pStyle w:val="Compact"/>
        <w:numPr>
          <w:ilvl w:val="0"/>
          <w:numId w:val="4"/>
        </w:numPr>
      </w:pPr>
      <w:r>
        <w:t>Cómo organizarlo.</w:t>
      </w:r>
    </w:p>
    <w:p w14:paraId="1D8712AA" w14:textId="77777777" w:rsidR="006B7219" w:rsidRDefault="00000000">
      <w:pPr>
        <w:pStyle w:val="Compact"/>
        <w:numPr>
          <w:ilvl w:val="0"/>
          <w:numId w:val="4"/>
        </w:numPr>
      </w:pPr>
      <w:r>
        <w:t>Cómo conectarlo entre componentes.</w:t>
      </w:r>
    </w:p>
    <w:p w14:paraId="61E3D49B" w14:textId="77777777" w:rsidR="006B7219" w:rsidRDefault="00000000">
      <w:pPr>
        <w:pStyle w:val="Ttulo3"/>
      </w:pPr>
      <w:bookmarkStart w:id="6" w:name="evolución-de-.net"/>
      <w:bookmarkEnd w:id="5"/>
      <w:r>
        <w:t>Evolución de .NET</w:t>
      </w:r>
    </w:p>
    <w:p w14:paraId="7C6017C5" w14:textId="77777777" w:rsidR="006B7219" w:rsidRPr="00662FE3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662FE3">
        <w:rPr>
          <w:b/>
          <w:bCs/>
          <w:lang w:val="es-AR"/>
        </w:rPr>
        <w:t>.NET Framework (2002)</w:t>
      </w:r>
      <w:r w:rsidRPr="00662FE3">
        <w:rPr>
          <w:lang w:val="es-AR"/>
        </w:rPr>
        <w:t>: Privado. Competencia directa de Java y PHP.</w:t>
      </w:r>
    </w:p>
    <w:p w14:paraId="0D7CDC20" w14:textId="77777777" w:rsidR="006B7219" w:rsidRDefault="00000000">
      <w:pPr>
        <w:pStyle w:val="Compact"/>
        <w:numPr>
          <w:ilvl w:val="0"/>
          <w:numId w:val="5"/>
        </w:numPr>
      </w:pPr>
      <w:r w:rsidRPr="00662FE3">
        <w:rPr>
          <w:b/>
          <w:bCs/>
          <w:lang w:val="es-AR"/>
        </w:rPr>
        <w:t>.NET Core (2015)</w:t>
      </w:r>
      <w:r w:rsidRPr="00662FE3">
        <w:rPr>
          <w:lang w:val="es-AR"/>
        </w:rPr>
        <w:t xml:space="preserve">: Código abierto y multiplataforma. </w:t>
      </w:r>
      <w:r>
        <w:t>Llega hasta la versión 3.</w:t>
      </w:r>
    </w:p>
    <w:p w14:paraId="0A157F56" w14:textId="77777777" w:rsidR="006B7219" w:rsidRPr="00662FE3" w:rsidRDefault="00000000">
      <w:pPr>
        <w:pStyle w:val="Compact"/>
        <w:numPr>
          <w:ilvl w:val="0"/>
          <w:numId w:val="5"/>
        </w:numPr>
        <w:rPr>
          <w:lang w:val="es-AR"/>
        </w:rPr>
      </w:pPr>
      <w:r w:rsidRPr="00662FE3">
        <w:rPr>
          <w:b/>
          <w:bCs/>
          <w:lang w:val="es-AR"/>
        </w:rPr>
        <w:t>.NET 5+ (2020 en adelante)</w:t>
      </w:r>
      <w:r w:rsidRPr="00662FE3">
        <w:rPr>
          <w:lang w:val="es-AR"/>
        </w:rPr>
        <w:t>: Unificación. Ya no se usa “Core” ni “Framework” en el nombre.</w:t>
      </w:r>
    </w:p>
    <w:p w14:paraId="75C2B332" w14:textId="77777777" w:rsidR="006B7219" w:rsidRDefault="00000000">
      <w:pPr>
        <w:pStyle w:val="Compact"/>
        <w:numPr>
          <w:ilvl w:val="1"/>
          <w:numId w:val="6"/>
        </w:numPr>
      </w:pPr>
      <w:r>
        <w:t>Ej.: .NET 5, .NET 6, .NET 7, .NET 8.</w:t>
      </w:r>
    </w:p>
    <w:p w14:paraId="496184C4" w14:textId="77777777" w:rsidR="006B7219" w:rsidRDefault="00000000">
      <w:pPr>
        <w:pStyle w:val="Ttulo3"/>
      </w:pPr>
      <w:bookmarkStart w:id="7" w:name="diferencia-entre-c-y-.net"/>
      <w:bookmarkEnd w:id="6"/>
      <w:r>
        <w:t>Diferencia entre C# y .NET</w:t>
      </w:r>
    </w:p>
    <w:p w14:paraId="3D2F39EE" w14:textId="77777777" w:rsidR="006B7219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#</w:t>
      </w:r>
      <w:r>
        <w:t>: Lenguaje de programación.</w:t>
      </w:r>
    </w:p>
    <w:p w14:paraId="57CE3A6C" w14:textId="77777777" w:rsidR="006B7219" w:rsidRPr="00662FE3" w:rsidRDefault="00000000">
      <w:pPr>
        <w:pStyle w:val="Compact"/>
        <w:numPr>
          <w:ilvl w:val="0"/>
          <w:numId w:val="7"/>
        </w:numPr>
        <w:rPr>
          <w:lang w:val="es-AR"/>
        </w:rPr>
      </w:pPr>
      <w:r w:rsidRPr="00662FE3">
        <w:rPr>
          <w:b/>
          <w:bCs/>
          <w:lang w:val="es-AR"/>
        </w:rPr>
        <w:t>.NET</w:t>
      </w:r>
      <w:r w:rsidRPr="00662FE3">
        <w:rPr>
          <w:lang w:val="es-AR"/>
        </w:rPr>
        <w:t>: Plataforma o framework donde corre C# (entre otros lenguajes).</w:t>
      </w:r>
    </w:p>
    <w:p w14:paraId="1DA42EB5" w14:textId="77777777" w:rsidR="006B7219" w:rsidRDefault="00000000">
      <w:r>
        <w:pict w14:anchorId="43E799E1">
          <v:rect id="_x0000_i1026" style="width:0;height:1.5pt" o:hralign="center" o:hrstd="t" o:hr="t"/>
        </w:pict>
      </w:r>
    </w:p>
    <w:p w14:paraId="3EA097B1" w14:textId="77777777" w:rsidR="006B7219" w:rsidRDefault="00000000">
      <w:pPr>
        <w:pStyle w:val="Ttulo2"/>
      </w:pPr>
      <w:bookmarkStart w:id="8" w:name="qué-es-el-backend"/>
      <w:bookmarkEnd w:id="4"/>
      <w:bookmarkEnd w:id="7"/>
      <w:r>
        <w:lastRenderedPageBreak/>
        <w:t>¿Qué es el Backend?</w:t>
      </w:r>
    </w:p>
    <w:p w14:paraId="31E83526" w14:textId="77777777" w:rsidR="006B7219" w:rsidRDefault="00000000">
      <w:pPr>
        <w:pStyle w:val="Ttulo3"/>
      </w:pPr>
      <w:bookmarkStart w:id="9" w:name="definición"/>
      <w:r>
        <w:t>Definición</w:t>
      </w:r>
    </w:p>
    <w:p w14:paraId="344BB019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>Parte lógica del sistema, no tiene interfaz gráfica.</w:t>
      </w:r>
    </w:p>
    <w:p w14:paraId="56AF78E3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 xml:space="preserve">Contiene y ejecuta las </w:t>
      </w:r>
      <w:r w:rsidRPr="00662FE3">
        <w:rPr>
          <w:b/>
          <w:bCs/>
          <w:lang w:val="es-AR"/>
        </w:rPr>
        <w:t>reglas de negocio</w:t>
      </w:r>
      <w:r w:rsidRPr="00662FE3">
        <w:rPr>
          <w:lang w:val="es-AR"/>
        </w:rPr>
        <w:t>.</w:t>
      </w:r>
    </w:p>
    <w:p w14:paraId="24BD7315" w14:textId="77777777" w:rsidR="006B7219" w:rsidRPr="00662FE3" w:rsidRDefault="00000000">
      <w:pPr>
        <w:pStyle w:val="Compact"/>
        <w:numPr>
          <w:ilvl w:val="0"/>
          <w:numId w:val="8"/>
        </w:numPr>
        <w:rPr>
          <w:lang w:val="es-AR"/>
        </w:rPr>
      </w:pPr>
      <w:r w:rsidRPr="00662FE3">
        <w:rPr>
          <w:lang w:val="es-AR"/>
        </w:rPr>
        <w:t>Atiende solicitudes desde frontend, apps móviles, hardware o videojuegos.</w:t>
      </w:r>
    </w:p>
    <w:p w14:paraId="12F4C592" w14:textId="77777777" w:rsidR="006B7219" w:rsidRDefault="00000000">
      <w:pPr>
        <w:pStyle w:val="Ttulo3"/>
      </w:pPr>
      <w:bookmarkStart w:id="10" w:name="accesibilidad"/>
      <w:bookmarkEnd w:id="9"/>
      <w:r>
        <w:t>Accesibilidad</w:t>
      </w:r>
    </w:p>
    <w:p w14:paraId="534C3CD1" w14:textId="77777777" w:rsidR="006B7219" w:rsidRPr="00662FE3" w:rsidRDefault="00000000">
      <w:pPr>
        <w:pStyle w:val="Compact"/>
        <w:numPr>
          <w:ilvl w:val="0"/>
          <w:numId w:val="9"/>
        </w:numPr>
        <w:rPr>
          <w:lang w:val="es-AR"/>
        </w:rPr>
      </w:pPr>
      <w:r w:rsidRPr="00662FE3">
        <w:rPr>
          <w:lang w:val="es-AR"/>
        </w:rPr>
        <w:t xml:space="preserve">Está en un </w:t>
      </w:r>
      <w:r w:rsidRPr="00662FE3">
        <w:rPr>
          <w:b/>
          <w:bCs/>
          <w:lang w:val="es-AR"/>
        </w:rPr>
        <w:t>servidor público</w:t>
      </w:r>
      <w:r w:rsidRPr="00662FE3">
        <w:rPr>
          <w:lang w:val="es-AR"/>
        </w:rPr>
        <w:t xml:space="preserve"> accesible mediante URL (IP o dominio).</w:t>
      </w:r>
    </w:p>
    <w:p w14:paraId="2EC60268" w14:textId="77777777" w:rsidR="006B7219" w:rsidRDefault="00000000">
      <w:pPr>
        <w:pStyle w:val="Compact"/>
        <w:numPr>
          <w:ilvl w:val="0"/>
          <w:numId w:val="9"/>
        </w:numPr>
      </w:pPr>
      <w:r>
        <w:t xml:space="preserve">Expone </w:t>
      </w:r>
      <w:r>
        <w:rPr>
          <w:b/>
          <w:bCs/>
        </w:rPr>
        <w:t>endpoints</w:t>
      </w:r>
      <w:r>
        <w:t xml:space="preserve"> accesibles vía </w:t>
      </w:r>
      <w:r>
        <w:rPr>
          <w:b/>
          <w:bCs/>
        </w:rPr>
        <w:t>API</w:t>
      </w:r>
      <w:r>
        <w:t>.</w:t>
      </w:r>
    </w:p>
    <w:p w14:paraId="7D571982" w14:textId="77777777" w:rsidR="006B7219" w:rsidRDefault="00000000">
      <w:pPr>
        <w:pStyle w:val="Ttulo3"/>
      </w:pPr>
      <w:bookmarkStart w:id="11" w:name="conexiones-comunes-al-backend"/>
      <w:bookmarkEnd w:id="10"/>
      <w:r>
        <w:t>Conexiones comunes al backend:</w:t>
      </w:r>
    </w:p>
    <w:p w14:paraId="117A863E" w14:textId="77777777" w:rsidR="006B7219" w:rsidRDefault="00000000">
      <w:pPr>
        <w:pStyle w:val="Compact"/>
        <w:numPr>
          <w:ilvl w:val="0"/>
          <w:numId w:val="10"/>
        </w:numPr>
      </w:pPr>
      <w:r>
        <w:t>Frontend (Angular, React, JavaScript, etc.).</w:t>
      </w:r>
    </w:p>
    <w:p w14:paraId="247CAF4C" w14:textId="77777777" w:rsidR="006B7219" w:rsidRPr="00662FE3" w:rsidRDefault="00000000">
      <w:pPr>
        <w:pStyle w:val="Compact"/>
        <w:numPr>
          <w:ilvl w:val="0"/>
          <w:numId w:val="10"/>
        </w:numPr>
        <w:rPr>
          <w:lang w:val="es-AR"/>
        </w:rPr>
      </w:pPr>
      <w:r w:rsidRPr="00662FE3">
        <w:rPr>
          <w:lang w:val="es-AR"/>
        </w:rPr>
        <w:t>Dispositivos IoT (ej. Arduino, lentes inteligentes).</w:t>
      </w:r>
    </w:p>
    <w:p w14:paraId="5E5DC7FB" w14:textId="77777777" w:rsidR="006B7219" w:rsidRDefault="00000000">
      <w:pPr>
        <w:pStyle w:val="Compact"/>
        <w:numPr>
          <w:ilvl w:val="0"/>
          <w:numId w:val="10"/>
        </w:numPr>
      </w:pPr>
      <w:r>
        <w:t>Juegos online.</w:t>
      </w:r>
    </w:p>
    <w:p w14:paraId="4ECDCC10" w14:textId="77777777" w:rsidR="006B7219" w:rsidRDefault="00000000">
      <w:pPr>
        <w:pStyle w:val="Ttulo3"/>
      </w:pPr>
      <w:bookmarkStart w:id="12" w:name="reglas-de-negocio"/>
      <w:bookmarkEnd w:id="11"/>
      <w:r>
        <w:t>Reglas de negocio</w:t>
      </w:r>
    </w:p>
    <w:p w14:paraId="481A6086" w14:textId="77777777" w:rsidR="006B7219" w:rsidRPr="00662FE3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662FE3">
        <w:rPr>
          <w:lang w:val="es-AR"/>
        </w:rPr>
        <w:t>Son las condiciones y lógicas específicas de una aplicación.</w:t>
      </w:r>
    </w:p>
    <w:p w14:paraId="36F5BEEF" w14:textId="77777777" w:rsidR="006B7219" w:rsidRPr="00662FE3" w:rsidRDefault="00000000">
      <w:pPr>
        <w:pStyle w:val="Compact"/>
        <w:numPr>
          <w:ilvl w:val="0"/>
          <w:numId w:val="11"/>
        </w:numPr>
        <w:rPr>
          <w:lang w:val="es-AR"/>
        </w:rPr>
      </w:pPr>
      <w:r w:rsidRPr="00662FE3">
        <w:rPr>
          <w:lang w:val="es-AR"/>
        </w:rPr>
        <w:t>Ej.: En Uber, que un auto esté disponible o no, o en MercadoLibre, listar y comprar productos.</w:t>
      </w:r>
    </w:p>
    <w:p w14:paraId="0CAAB0E4" w14:textId="77777777" w:rsidR="006B7219" w:rsidRDefault="00000000">
      <w:r>
        <w:pict w14:anchorId="270717E5">
          <v:rect id="_x0000_i1027" style="width:0;height:1.5pt" o:hralign="center" o:hrstd="t" o:hr="t"/>
        </w:pict>
      </w:r>
    </w:p>
    <w:p w14:paraId="0B50DB0C" w14:textId="77777777" w:rsidR="006B7219" w:rsidRPr="00662FE3" w:rsidRDefault="00000000">
      <w:pPr>
        <w:pStyle w:val="Ttulo2"/>
        <w:rPr>
          <w:lang w:val="es-AR"/>
        </w:rPr>
      </w:pPr>
      <w:bookmarkStart w:id="13" w:name="qué-es-una-api-y-sus-componentes"/>
      <w:bookmarkEnd w:id="8"/>
      <w:bookmarkEnd w:id="12"/>
      <w:r w:rsidRPr="00662FE3">
        <w:rPr>
          <w:lang w:val="es-AR"/>
        </w:rPr>
        <w:t>Qué es una API y sus componentes</w:t>
      </w:r>
    </w:p>
    <w:p w14:paraId="37F00206" w14:textId="77777777" w:rsidR="006B7219" w:rsidRPr="00662FE3" w:rsidRDefault="00000000">
      <w:pPr>
        <w:pStyle w:val="Ttulo3"/>
        <w:rPr>
          <w:lang w:val="es-AR"/>
        </w:rPr>
      </w:pPr>
      <w:bookmarkStart w:id="14" w:name="api-application-programming-interface"/>
      <w:r w:rsidRPr="00662FE3">
        <w:rPr>
          <w:lang w:val="es-AR"/>
        </w:rPr>
        <w:t>API (Application Programming Interface)</w:t>
      </w:r>
    </w:p>
    <w:p w14:paraId="0D8A6F88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 xml:space="preserve">Es la interfaz que permite a otras aplicaciones comunicarse con el backend mediante </w:t>
      </w:r>
      <w:r w:rsidRPr="00662FE3">
        <w:rPr>
          <w:b/>
          <w:bCs/>
          <w:lang w:val="es-AR"/>
        </w:rPr>
        <w:t>endpoints</w:t>
      </w:r>
      <w:r w:rsidRPr="00662FE3">
        <w:rPr>
          <w:lang w:val="es-AR"/>
        </w:rPr>
        <w:t>.</w:t>
      </w:r>
    </w:p>
    <w:p w14:paraId="12E57599" w14:textId="77777777" w:rsidR="006B7219" w:rsidRDefault="00000000">
      <w:pPr>
        <w:pStyle w:val="Ttulo3"/>
      </w:pPr>
      <w:bookmarkStart w:id="15" w:name="endpoints"/>
      <w:bookmarkEnd w:id="14"/>
      <w:r>
        <w:t>Endpoints</w:t>
      </w:r>
    </w:p>
    <w:p w14:paraId="07DD231C" w14:textId="77777777" w:rsidR="006B7219" w:rsidRPr="00662FE3" w:rsidRDefault="00000000">
      <w:pPr>
        <w:pStyle w:val="Compact"/>
        <w:numPr>
          <w:ilvl w:val="0"/>
          <w:numId w:val="12"/>
        </w:numPr>
        <w:rPr>
          <w:lang w:val="es-AR"/>
        </w:rPr>
      </w:pPr>
      <w:r w:rsidRPr="00662FE3">
        <w:rPr>
          <w:lang w:val="es-AR"/>
        </w:rPr>
        <w:t xml:space="preserve">Son rutas (ej.: </w:t>
      </w:r>
      <w:r w:rsidRPr="00662FE3">
        <w:rPr>
          <w:rStyle w:val="VerbatimChar"/>
          <w:lang w:val="es-AR"/>
        </w:rPr>
        <w:t>/api/login</w:t>
      </w:r>
      <w:r w:rsidRPr="00662FE3">
        <w:rPr>
          <w:lang w:val="es-AR"/>
        </w:rPr>
        <w:t xml:space="preserve">, </w:t>
      </w:r>
      <w:r w:rsidRPr="00662FE3">
        <w:rPr>
          <w:rStyle w:val="VerbatimChar"/>
          <w:lang w:val="es-AR"/>
        </w:rPr>
        <w:t>/api/products</w:t>
      </w:r>
      <w:r w:rsidRPr="00662FE3">
        <w:rPr>
          <w:lang w:val="es-AR"/>
        </w:rPr>
        <w:t>).</w:t>
      </w:r>
    </w:p>
    <w:p w14:paraId="4998A94F" w14:textId="77777777" w:rsidR="006B7219" w:rsidRPr="00662FE3" w:rsidRDefault="00000000">
      <w:pPr>
        <w:pStyle w:val="Compact"/>
        <w:numPr>
          <w:ilvl w:val="0"/>
          <w:numId w:val="12"/>
        </w:numPr>
        <w:rPr>
          <w:lang w:val="es-AR"/>
        </w:rPr>
      </w:pPr>
      <w:r w:rsidRPr="00662FE3">
        <w:rPr>
          <w:lang w:val="es-AR"/>
        </w:rPr>
        <w:t>Cada uno corresponde a una acción: iniciar sesión, obtener productos, etc.</w:t>
      </w:r>
    </w:p>
    <w:p w14:paraId="00A42820" w14:textId="77777777" w:rsidR="006B7219" w:rsidRDefault="00000000">
      <w:r>
        <w:pict w14:anchorId="562C66C9">
          <v:rect id="_x0000_i1028" style="width:0;height:1.5pt" o:hralign="center" o:hrstd="t" o:hr="t"/>
        </w:pict>
      </w:r>
    </w:p>
    <w:p w14:paraId="34A400BC" w14:textId="77777777" w:rsidR="006B7219" w:rsidRPr="00662FE3" w:rsidRDefault="00000000">
      <w:pPr>
        <w:pStyle w:val="Ttulo2"/>
        <w:rPr>
          <w:lang w:val="es-AR"/>
        </w:rPr>
      </w:pPr>
      <w:bookmarkStart w:id="16" w:name="protocolo-http"/>
      <w:bookmarkEnd w:id="13"/>
      <w:bookmarkEnd w:id="15"/>
      <w:r w:rsidRPr="00662FE3">
        <w:rPr>
          <w:lang w:val="es-AR"/>
        </w:rPr>
        <w:t>Protocolo HTTP</w:t>
      </w:r>
    </w:p>
    <w:p w14:paraId="12BCED1D" w14:textId="77777777" w:rsidR="006B7219" w:rsidRPr="00662FE3" w:rsidRDefault="00000000">
      <w:pPr>
        <w:pStyle w:val="Ttulo3"/>
        <w:rPr>
          <w:lang w:val="es-AR"/>
        </w:rPr>
      </w:pPr>
      <w:bookmarkStart w:id="17" w:name="qué-es-http"/>
      <w:r w:rsidRPr="00662FE3">
        <w:rPr>
          <w:lang w:val="es-AR"/>
        </w:rPr>
        <w:t>¿Qué es HTTP?</w:t>
      </w:r>
    </w:p>
    <w:p w14:paraId="74E13515" w14:textId="77777777" w:rsidR="006B7219" w:rsidRPr="00662FE3" w:rsidRDefault="00000000">
      <w:pPr>
        <w:pStyle w:val="Compact"/>
        <w:numPr>
          <w:ilvl w:val="0"/>
          <w:numId w:val="13"/>
        </w:numPr>
        <w:rPr>
          <w:lang w:val="es-AR"/>
        </w:rPr>
      </w:pPr>
      <w:r w:rsidRPr="00662FE3">
        <w:rPr>
          <w:lang w:val="es-AR"/>
        </w:rPr>
        <w:t>“HyperText Transfer Protocol”: protocolo de transferencia de hipertexto.</w:t>
      </w:r>
    </w:p>
    <w:p w14:paraId="7EBE4A05" w14:textId="77777777" w:rsidR="006B7219" w:rsidRPr="00662FE3" w:rsidRDefault="00000000">
      <w:pPr>
        <w:pStyle w:val="Compact"/>
        <w:numPr>
          <w:ilvl w:val="0"/>
          <w:numId w:val="13"/>
        </w:numPr>
        <w:rPr>
          <w:lang w:val="es-AR"/>
        </w:rPr>
      </w:pPr>
      <w:r w:rsidRPr="00662FE3">
        <w:rPr>
          <w:lang w:val="es-AR"/>
        </w:rPr>
        <w:t>Permite enviar y recibir datos estructurados (como JSON).</w:t>
      </w:r>
    </w:p>
    <w:p w14:paraId="652A8CE3" w14:textId="77777777" w:rsidR="006B7219" w:rsidRDefault="00000000">
      <w:pPr>
        <w:pStyle w:val="Ttulo3"/>
      </w:pPr>
      <w:bookmarkStart w:id="18" w:name="verbos-http"/>
      <w:bookmarkEnd w:id="17"/>
      <w:r>
        <w:t>Verbos HTTP</w:t>
      </w:r>
    </w:p>
    <w:p w14:paraId="2C6BD009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GET</w:t>
      </w:r>
      <w:r>
        <w:t>: Obtener datos.</w:t>
      </w:r>
    </w:p>
    <w:p w14:paraId="3F18AE81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lastRenderedPageBreak/>
        <w:t>POST</w:t>
      </w:r>
      <w:r>
        <w:t>: Enviar nuevos datos.</w:t>
      </w:r>
    </w:p>
    <w:p w14:paraId="30EB5E69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PUT</w:t>
      </w:r>
      <w:r>
        <w:t>: Actualizar datos.</w:t>
      </w:r>
    </w:p>
    <w:p w14:paraId="5091A9ED" w14:textId="77777777" w:rsidR="006B7219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DELETE</w:t>
      </w:r>
      <w:r>
        <w:t>: Eliminar datos.</w:t>
      </w:r>
    </w:p>
    <w:p w14:paraId="7F30C362" w14:textId="77777777" w:rsidR="006B7219" w:rsidRPr="00662FE3" w:rsidRDefault="00000000">
      <w:pPr>
        <w:pStyle w:val="Compact"/>
        <w:numPr>
          <w:ilvl w:val="0"/>
          <w:numId w:val="14"/>
        </w:numPr>
        <w:rPr>
          <w:lang w:val="es-AR"/>
        </w:rPr>
      </w:pPr>
      <w:r w:rsidRPr="00662FE3">
        <w:rPr>
          <w:b/>
          <w:bCs/>
          <w:lang w:val="es-AR"/>
        </w:rPr>
        <w:t>PATCH</w:t>
      </w:r>
      <w:r w:rsidRPr="00662FE3">
        <w:rPr>
          <w:lang w:val="es-AR"/>
        </w:rPr>
        <w:t>: Actualización parcial (no siempre utilizado).</w:t>
      </w:r>
    </w:p>
    <w:p w14:paraId="0CC48216" w14:textId="77777777" w:rsidR="006B7219" w:rsidRDefault="00000000">
      <w:pPr>
        <w:pStyle w:val="Ttulo3"/>
      </w:pPr>
      <w:bookmarkStart w:id="19" w:name="códigos-de-respuesta-http"/>
      <w:bookmarkEnd w:id="18"/>
      <w:r>
        <w:t>Códigos de respuesta HTTP</w:t>
      </w:r>
    </w:p>
    <w:p w14:paraId="69BF46A7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1xx</w:t>
      </w:r>
      <w:r>
        <w:t>: Informativos.</w:t>
      </w:r>
    </w:p>
    <w:p w14:paraId="6A066B81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2xx</w:t>
      </w:r>
      <w:r>
        <w:t>: Éxito (ej.: 200 OK).</w:t>
      </w:r>
    </w:p>
    <w:p w14:paraId="135710DA" w14:textId="77777777" w:rsidR="006B7219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3xx</w:t>
      </w:r>
      <w:r>
        <w:t>: Redirecciones.</w:t>
      </w:r>
    </w:p>
    <w:p w14:paraId="0E2E3EA2" w14:textId="77777777" w:rsidR="006B7219" w:rsidRPr="00662FE3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662FE3">
        <w:rPr>
          <w:b/>
          <w:bCs/>
          <w:lang w:val="es-AR"/>
        </w:rPr>
        <w:t>4xx</w:t>
      </w:r>
      <w:r w:rsidRPr="00662FE3">
        <w:rPr>
          <w:lang w:val="es-AR"/>
        </w:rPr>
        <w:t>: Errores del cliente (ej.: 400 Bad Request).</w:t>
      </w:r>
    </w:p>
    <w:p w14:paraId="1F25929D" w14:textId="77777777" w:rsidR="006B7219" w:rsidRPr="00662FE3" w:rsidRDefault="00000000">
      <w:pPr>
        <w:pStyle w:val="Compact"/>
        <w:numPr>
          <w:ilvl w:val="0"/>
          <w:numId w:val="15"/>
        </w:numPr>
        <w:rPr>
          <w:lang w:val="es-AR"/>
        </w:rPr>
      </w:pPr>
      <w:r w:rsidRPr="00662FE3">
        <w:rPr>
          <w:b/>
          <w:bCs/>
          <w:lang w:val="es-AR"/>
        </w:rPr>
        <w:t>5xx</w:t>
      </w:r>
      <w:r w:rsidRPr="00662FE3">
        <w:rPr>
          <w:lang w:val="es-AR"/>
        </w:rPr>
        <w:t>: Errores del servidor (ej.: 500 Internal Server Error).</w:t>
      </w:r>
    </w:p>
    <w:p w14:paraId="7F7648A1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Los más comunes en el curso:</w:t>
      </w:r>
    </w:p>
    <w:p w14:paraId="77CD4025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200</w:t>
      </w:r>
      <w:r>
        <w:t>: Todo correcto.</w:t>
      </w:r>
    </w:p>
    <w:p w14:paraId="1822CECB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400</w:t>
      </w:r>
      <w:r>
        <w:t>: Datos enviados incorrectos.</w:t>
      </w:r>
    </w:p>
    <w:p w14:paraId="0A640543" w14:textId="77777777" w:rsidR="006B7219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500</w:t>
      </w:r>
      <w:r>
        <w:t>: Error interno del servidor.</w:t>
      </w:r>
    </w:p>
    <w:p w14:paraId="3A2A81B4" w14:textId="77777777" w:rsidR="006B7219" w:rsidRDefault="00000000">
      <w:r>
        <w:pict w14:anchorId="00700883">
          <v:rect id="_x0000_i1029" style="width:0;height:1.5pt" o:hralign="center" o:hrstd="t" o:hr="t"/>
        </w:pict>
      </w:r>
    </w:p>
    <w:p w14:paraId="0BBEB03C" w14:textId="77777777" w:rsidR="006B7219" w:rsidRPr="00662FE3" w:rsidRDefault="00000000">
      <w:pPr>
        <w:pStyle w:val="Ttulo2"/>
        <w:rPr>
          <w:lang w:val="es-AR"/>
        </w:rPr>
      </w:pPr>
      <w:bookmarkStart w:id="20" w:name="X7a4fcb2b985817daf9c824f5721996668da6029"/>
      <w:bookmarkEnd w:id="16"/>
      <w:bookmarkEnd w:id="19"/>
      <w:r w:rsidRPr="00662FE3">
        <w:rPr>
          <w:lang w:val="es-AR"/>
        </w:rPr>
        <w:t>Estructura de una Solicitud y una Respuesta HTTP</w:t>
      </w:r>
    </w:p>
    <w:p w14:paraId="2D7B991B" w14:textId="77777777" w:rsidR="006B7219" w:rsidRDefault="00000000">
      <w:pPr>
        <w:pStyle w:val="Ttulo3"/>
      </w:pPr>
      <w:bookmarkStart w:id="21" w:name="solicitud-http-request"/>
      <w:r>
        <w:t>Solicitud HTTP (Request)</w:t>
      </w:r>
    </w:p>
    <w:p w14:paraId="79AD7A32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URL</w:t>
      </w:r>
      <w:r w:rsidRPr="00662FE3">
        <w:rPr>
          <w:lang w:val="es-AR"/>
        </w:rPr>
        <w:t>: La ruta del recurso solicitado.</w:t>
      </w:r>
    </w:p>
    <w:p w14:paraId="0F35C4C1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Verbo (método)</w:t>
      </w:r>
      <w:r w:rsidRPr="00662FE3">
        <w:rPr>
          <w:lang w:val="es-AR"/>
        </w:rPr>
        <w:t>: GET, POST, etc.</w:t>
      </w:r>
    </w:p>
    <w:p w14:paraId="1CC9EBDE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 w:rsidRPr="00662FE3">
        <w:rPr>
          <w:b/>
          <w:bCs/>
          <w:lang w:val="es-AR"/>
        </w:rPr>
        <w:t>Headers</w:t>
      </w:r>
      <w:r w:rsidRPr="00662FE3">
        <w:rPr>
          <w:lang w:val="es-AR"/>
        </w:rPr>
        <w:t>: Información adicional (tipo de contenido, idioma, token de autorización).</w:t>
      </w:r>
    </w:p>
    <w:p w14:paraId="096A6FA1" w14:textId="77777777" w:rsidR="006B7219" w:rsidRPr="00662FE3" w:rsidRDefault="00000000">
      <w:pPr>
        <w:pStyle w:val="Compact"/>
        <w:numPr>
          <w:ilvl w:val="0"/>
          <w:numId w:val="17"/>
        </w:numPr>
        <w:rPr>
          <w:lang w:val="es-AR"/>
        </w:rPr>
      </w:pPr>
      <w:r>
        <w:rPr>
          <w:b/>
          <w:bCs/>
        </w:rPr>
        <w:t>Body</w:t>
      </w:r>
      <w:r>
        <w:t xml:space="preserve">: Solo en POST/PUT. </w:t>
      </w:r>
      <w:r w:rsidRPr="00662FE3">
        <w:rPr>
          <w:lang w:val="es-AR"/>
        </w:rPr>
        <w:t>Incluye datos en formato JSON, XML u otros.</w:t>
      </w:r>
    </w:p>
    <w:p w14:paraId="53492E02" w14:textId="77777777" w:rsidR="006B7219" w:rsidRPr="00662FE3" w:rsidRDefault="00000000">
      <w:pPr>
        <w:pStyle w:val="FirstParagraph"/>
        <w:rPr>
          <w:lang w:val="es-AR"/>
        </w:rPr>
      </w:pPr>
      <w:r w:rsidRPr="00662FE3">
        <w:rPr>
          <w:lang w:val="es-AR"/>
        </w:rPr>
        <w:t>Ejemplo de body JSON:</w:t>
      </w:r>
    </w:p>
    <w:p w14:paraId="3976D73F" w14:textId="77777777" w:rsidR="006B7219" w:rsidRPr="00662FE3" w:rsidRDefault="00000000">
      <w:pPr>
        <w:pStyle w:val="SourceCode"/>
        <w:rPr>
          <w:lang w:val="es-AR"/>
        </w:rPr>
      </w:pPr>
      <w:r w:rsidRPr="00662FE3">
        <w:rPr>
          <w:rStyle w:val="FunctionTok"/>
          <w:lang w:val="es-AR"/>
        </w:rPr>
        <w:t>{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usuario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juan"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password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12345"</w:t>
      </w:r>
      <w:r w:rsidRPr="00662FE3">
        <w:rPr>
          <w:lang w:val="es-AR"/>
        </w:rPr>
        <w:br/>
      </w:r>
      <w:r w:rsidRPr="00662FE3">
        <w:rPr>
          <w:rStyle w:val="FunctionTok"/>
          <w:lang w:val="es-AR"/>
        </w:rPr>
        <w:t>}</w:t>
      </w:r>
    </w:p>
    <w:p w14:paraId="1F2C6188" w14:textId="77777777" w:rsidR="006B7219" w:rsidRDefault="00000000">
      <w:pPr>
        <w:pStyle w:val="Ttulo3"/>
      </w:pPr>
      <w:bookmarkStart w:id="22" w:name="respuesta-http-response"/>
      <w:bookmarkEnd w:id="21"/>
      <w:r>
        <w:t>Respuesta HTTP (Response)</w:t>
      </w:r>
    </w:p>
    <w:p w14:paraId="04A6697D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r w:rsidRPr="00662FE3">
        <w:rPr>
          <w:b/>
          <w:bCs/>
          <w:lang w:val="es-AR"/>
        </w:rPr>
        <w:t>Código de estado</w:t>
      </w:r>
      <w:r w:rsidRPr="00662FE3">
        <w:rPr>
          <w:lang w:val="es-AR"/>
        </w:rPr>
        <w:t>: Indica el resultado (200, 400, 500, etc.).</w:t>
      </w:r>
    </w:p>
    <w:p w14:paraId="7F299408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r w:rsidRPr="00662FE3">
        <w:rPr>
          <w:b/>
          <w:bCs/>
          <w:lang w:val="es-AR"/>
        </w:rPr>
        <w:t>Headers</w:t>
      </w:r>
      <w:r w:rsidRPr="00662FE3">
        <w:rPr>
          <w:lang w:val="es-AR"/>
        </w:rPr>
        <w:t>: Tipo de contenido (HTML, JSON, etc.), idioma, cookies, etc.</w:t>
      </w:r>
    </w:p>
    <w:p w14:paraId="7920FCE0" w14:textId="77777777" w:rsidR="006B7219" w:rsidRPr="00662FE3" w:rsidRDefault="00000000">
      <w:pPr>
        <w:pStyle w:val="Compact"/>
        <w:numPr>
          <w:ilvl w:val="0"/>
          <w:numId w:val="18"/>
        </w:numPr>
        <w:rPr>
          <w:lang w:val="es-AR"/>
        </w:rPr>
      </w:pPr>
      <w:r w:rsidRPr="00662FE3">
        <w:rPr>
          <w:b/>
          <w:bCs/>
          <w:lang w:val="es-AR"/>
        </w:rPr>
        <w:t>Body</w:t>
      </w:r>
      <w:r w:rsidRPr="00662FE3">
        <w:rPr>
          <w:lang w:val="es-AR"/>
        </w:rPr>
        <w:t>: Contenido devuelto, usualmente en formato JSON.</w:t>
      </w:r>
    </w:p>
    <w:p w14:paraId="019214E4" w14:textId="77777777" w:rsidR="006B7219" w:rsidRDefault="00000000">
      <w:r>
        <w:pict w14:anchorId="650334BF">
          <v:rect id="_x0000_i1030" style="width:0;height:1.5pt" o:hralign="center" o:hrstd="t" o:hr="t"/>
        </w:pict>
      </w:r>
    </w:p>
    <w:p w14:paraId="5C381783" w14:textId="77777777" w:rsidR="006B7219" w:rsidRPr="00662FE3" w:rsidRDefault="00000000" w:rsidP="00662FE3">
      <w:pPr>
        <w:pStyle w:val="Ttulo2"/>
        <w:spacing w:before="0"/>
        <w:rPr>
          <w:lang w:val="es-AR"/>
        </w:rPr>
      </w:pPr>
      <w:bookmarkStart w:id="23" w:name="introducción-al-formato-json"/>
      <w:bookmarkEnd w:id="20"/>
      <w:bookmarkEnd w:id="22"/>
      <w:r w:rsidRPr="00662FE3">
        <w:rPr>
          <w:lang w:val="es-AR"/>
        </w:rPr>
        <w:lastRenderedPageBreak/>
        <w:t>Introducción al Formato JSON</w:t>
      </w:r>
    </w:p>
    <w:p w14:paraId="6EEAEEA1" w14:textId="77777777" w:rsidR="006B7219" w:rsidRPr="00662FE3" w:rsidRDefault="00000000">
      <w:pPr>
        <w:pStyle w:val="Ttulo3"/>
        <w:rPr>
          <w:lang w:val="es-AR"/>
        </w:rPr>
      </w:pPr>
      <w:bookmarkStart w:id="24" w:name="qué-es-json"/>
      <w:r w:rsidRPr="00662FE3">
        <w:rPr>
          <w:lang w:val="es-AR"/>
        </w:rPr>
        <w:t>¿Qué es JSON?</w:t>
      </w:r>
    </w:p>
    <w:p w14:paraId="45D18D53" w14:textId="77777777" w:rsidR="006B7219" w:rsidRDefault="00000000">
      <w:pPr>
        <w:pStyle w:val="Compact"/>
        <w:numPr>
          <w:ilvl w:val="0"/>
          <w:numId w:val="19"/>
        </w:numPr>
      </w:pPr>
      <w:r>
        <w:t>“JavaScript Object Notation”.</w:t>
      </w:r>
    </w:p>
    <w:p w14:paraId="1327864B" w14:textId="77777777" w:rsidR="006B7219" w:rsidRPr="00662FE3" w:rsidRDefault="00000000">
      <w:pPr>
        <w:pStyle w:val="Compact"/>
        <w:numPr>
          <w:ilvl w:val="0"/>
          <w:numId w:val="19"/>
        </w:numPr>
        <w:rPr>
          <w:lang w:val="es-AR"/>
        </w:rPr>
      </w:pPr>
      <w:r w:rsidRPr="00662FE3">
        <w:rPr>
          <w:lang w:val="es-AR"/>
        </w:rPr>
        <w:t>Formato de texto legible para intercambiar datos entre sistemas.</w:t>
      </w:r>
    </w:p>
    <w:p w14:paraId="6E579641" w14:textId="77777777" w:rsidR="006B7219" w:rsidRPr="00662FE3" w:rsidRDefault="00000000">
      <w:pPr>
        <w:pStyle w:val="Compact"/>
        <w:numPr>
          <w:ilvl w:val="0"/>
          <w:numId w:val="19"/>
        </w:numPr>
        <w:rPr>
          <w:lang w:val="es-AR"/>
        </w:rPr>
      </w:pPr>
      <w:r w:rsidRPr="00662FE3">
        <w:rPr>
          <w:lang w:val="es-AR"/>
        </w:rPr>
        <w:t>No depende del lenguaje de programación.</w:t>
      </w:r>
    </w:p>
    <w:p w14:paraId="312C1F7E" w14:textId="77777777" w:rsidR="006B7219" w:rsidRPr="00662FE3" w:rsidRDefault="00000000">
      <w:pPr>
        <w:pStyle w:val="Ttulo3"/>
        <w:rPr>
          <w:lang w:val="es-AR"/>
        </w:rPr>
      </w:pPr>
      <w:bookmarkStart w:id="25" w:name="ejemplo-de-objeto-json"/>
      <w:bookmarkEnd w:id="24"/>
      <w:r w:rsidRPr="00662FE3">
        <w:rPr>
          <w:lang w:val="es-AR"/>
        </w:rPr>
        <w:t>Ejemplo de Objeto JSON</w:t>
      </w:r>
    </w:p>
    <w:p w14:paraId="04C10390" w14:textId="77777777" w:rsidR="006B7219" w:rsidRPr="00662FE3" w:rsidRDefault="00000000">
      <w:pPr>
        <w:pStyle w:val="SourceCode"/>
        <w:rPr>
          <w:lang w:val="es-AR"/>
        </w:rPr>
      </w:pPr>
      <w:r w:rsidRPr="00662FE3">
        <w:rPr>
          <w:rStyle w:val="FunctionTok"/>
          <w:lang w:val="es-AR"/>
        </w:rPr>
        <w:t>{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total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FloatTok"/>
          <w:lang w:val="es-AR"/>
        </w:rPr>
        <w:t>100.50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customer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StringTok"/>
          <w:lang w:val="es-AR"/>
        </w:rPr>
        <w:t>"Pedro"</w:t>
      </w:r>
      <w:r w:rsidRPr="00662FE3">
        <w:rPr>
          <w:rStyle w:val="FunctionTok"/>
          <w:lang w:val="es-AR"/>
        </w:rPr>
        <w:t>,</w:t>
      </w:r>
      <w:r w:rsidRPr="00662FE3">
        <w:rPr>
          <w:lang w:val="es-AR"/>
        </w:rPr>
        <w:br/>
      </w:r>
      <w:r w:rsidRPr="00662FE3">
        <w:rPr>
          <w:rStyle w:val="NormalTok"/>
          <w:lang w:val="es-AR"/>
        </w:rPr>
        <w:t xml:space="preserve">  </w:t>
      </w:r>
      <w:r w:rsidRPr="00662FE3">
        <w:rPr>
          <w:rStyle w:val="DataTypeTok"/>
          <w:lang w:val="es-AR"/>
        </w:rPr>
        <w:t>"paid"</w:t>
      </w:r>
      <w:r w:rsidRPr="00662FE3">
        <w:rPr>
          <w:rStyle w:val="FunctionTok"/>
          <w:lang w:val="es-AR"/>
        </w:rPr>
        <w:t>:</w:t>
      </w:r>
      <w:r w:rsidRPr="00662FE3">
        <w:rPr>
          <w:rStyle w:val="NormalTok"/>
          <w:lang w:val="es-AR"/>
        </w:rPr>
        <w:t xml:space="preserve"> </w:t>
      </w:r>
      <w:r w:rsidRPr="00662FE3">
        <w:rPr>
          <w:rStyle w:val="KeywordTok"/>
          <w:lang w:val="es-AR"/>
        </w:rPr>
        <w:t>true</w:t>
      </w:r>
      <w:r w:rsidRPr="00662FE3">
        <w:rPr>
          <w:lang w:val="es-AR"/>
        </w:rPr>
        <w:br/>
      </w:r>
      <w:r w:rsidRPr="00662FE3">
        <w:rPr>
          <w:rStyle w:val="FunctionTok"/>
          <w:lang w:val="es-AR"/>
        </w:rPr>
        <w:t>}</w:t>
      </w:r>
    </w:p>
    <w:p w14:paraId="7BB2562B" w14:textId="77777777" w:rsidR="006B7219" w:rsidRDefault="00000000">
      <w:pPr>
        <w:pStyle w:val="Ttulo3"/>
      </w:pPr>
      <w:bookmarkStart w:id="26" w:name="objetos-anidados-y-colecciones"/>
      <w:bookmarkEnd w:id="25"/>
      <w:r>
        <w:t>Objetos Anidados y Colecciones</w:t>
      </w:r>
    </w:p>
    <w:p w14:paraId="03A0ABEE" w14:textId="77777777" w:rsidR="006B7219" w:rsidRPr="00662FE3" w:rsidRDefault="00000000">
      <w:pPr>
        <w:pStyle w:val="Compact"/>
        <w:numPr>
          <w:ilvl w:val="0"/>
          <w:numId w:val="20"/>
        </w:numPr>
        <w:rPr>
          <w:lang w:val="es-AR"/>
        </w:rPr>
      </w:pPr>
      <w:r w:rsidRPr="00662FE3">
        <w:rPr>
          <w:lang w:val="es-AR"/>
        </w:rPr>
        <w:t>Se pueden tener objetos dentro de otros objetos:</w:t>
      </w:r>
    </w:p>
    <w:p w14:paraId="45F08A20" w14:textId="77777777" w:rsidR="006B7219" w:rsidRDefault="00000000">
      <w:pPr>
        <w:pStyle w:val="SourceCode"/>
      </w:pPr>
      <w:r>
        <w:rPr>
          <w:rStyle w:val="ErrorTok"/>
        </w:rPr>
        <w:t>"address"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ree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alle Juáre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p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5235</w:t>
      </w:r>
      <w:r>
        <w:br/>
      </w:r>
      <w:r>
        <w:rPr>
          <w:rStyle w:val="FunctionTok"/>
        </w:rPr>
        <w:t>}</w:t>
      </w:r>
    </w:p>
    <w:p w14:paraId="37EFBE19" w14:textId="77777777" w:rsidR="006B7219" w:rsidRPr="00662FE3" w:rsidRDefault="00000000">
      <w:pPr>
        <w:pStyle w:val="Compact"/>
        <w:numPr>
          <w:ilvl w:val="0"/>
          <w:numId w:val="21"/>
        </w:numPr>
        <w:rPr>
          <w:lang w:val="es-AR"/>
        </w:rPr>
      </w:pPr>
      <w:r w:rsidRPr="00662FE3">
        <w:rPr>
          <w:lang w:val="es-AR"/>
        </w:rPr>
        <w:t>Se pueden tener listas (arrays) de objetos:</w:t>
      </w:r>
    </w:p>
    <w:p w14:paraId="035CA212" w14:textId="77777777" w:rsidR="006B7219" w:rsidRDefault="00000000" w:rsidP="00662FE3">
      <w:pPr>
        <w:pStyle w:val="SourceCode"/>
        <w:spacing w:after="0"/>
      </w:pPr>
      <w:r>
        <w:rPr>
          <w:rStyle w:val="ErrorTok"/>
        </w:rPr>
        <w:t>"items"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apa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gaseos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mou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2.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quant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OtherTok"/>
        </w:rPr>
        <w:t>]</w:t>
      </w:r>
    </w:p>
    <w:p w14:paraId="13C24FFA" w14:textId="77777777" w:rsidR="006B7219" w:rsidRDefault="00000000">
      <w:r>
        <w:pict w14:anchorId="470B7534">
          <v:rect id="_x0000_i1031" style="width:0;height:1.5pt" o:hralign="center" o:hrstd="t" o:hr="t"/>
        </w:pict>
      </w:r>
    </w:p>
    <w:p w14:paraId="2082EF95" w14:textId="77777777" w:rsidR="006B7219" w:rsidRPr="00662FE3" w:rsidRDefault="00000000">
      <w:pPr>
        <w:pStyle w:val="Ttulo2"/>
        <w:rPr>
          <w:lang w:val="es-AR"/>
        </w:rPr>
      </w:pPr>
      <w:bookmarkStart w:id="27" w:name="conclusión-de-la-sección"/>
      <w:bookmarkEnd w:id="23"/>
      <w:bookmarkEnd w:id="26"/>
      <w:r w:rsidRPr="00662FE3">
        <w:rPr>
          <w:lang w:val="es-AR"/>
        </w:rPr>
        <w:t>Conclusión de la Sección</w:t>
      </w:r>
    </w:p>
    <w:p w14:paraId="5A2DDEB9" w14:textId="77777777" w:rsidR="006B7219" w:rsidRPr="00662FE3" w:rsidRDefault="00000000" w:rsidP="00662FE3">
      <w:pPr>
        <w:pStyle w:val="FirstParagraph"/>
        <w:spacing w:after="0"/>
        <w:rPr>
          <w:lang w:val="es-AR"/>
        </w:rPr>
      </w:pPr>
      <w:r w:rsidRPr="00662FE3">
        <w:rPr>
          <w:lang w:val="es-AR"/>
        </w:rPr>
        <w:t>Con esta introducción, se sientan las bases para el desarrollo backend:</w:t>
      </w:r>
    </w:p>
    <w:p w14:paraId="2CC656DE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>Comprensión de .NET y C#.</w:t>
      </w:r>
    </w:p>
    <w:p w14:paraId="4FFF5F8F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>Uso de APIs y protocolos HTTP.</w:t>
      </w:r>
    </w:p>
    <w:p w14:paraId="1301D3C8" w14:textId="77777777" w:rsidR="006B7219" w:rsidRPr="00662FE3" w:rsidRDefault="00000000">
      <w:pPr>
        <w:pStyle w:val="Compact"/>
        <w:numPr>
          <w:ilvl w:val="0"/>
          <w:numId w:val="22"/>
        </w:numPr>
        <w:rPr>
          <w:lang w:val="es-AR"/>
        </w:rPr>
      </w:pPr>
      <w:r w:rsidRPr="00662FE3">
        <w:rPr>
          <w:lang w:val="es-AR"/>
        </w:rPr>
        <w:t>Dominio de JSON como formato de intercambio de datos.</w:t>
      </w:r>
    </w:p>
    <w:p w14:paraId="3BF72A30" w14:textId="61BF25E3" w:rsidR="00662FE3" w:rsidRDefault="00000000" w:rsidP="00E855B2">
      <w:pPr>
        <w:pStyle w:val="FirstParagraph"/>
        <w:rPr>
          <w:lang w:val="es-AR"/>
        </w:rPr>
      </w:pPr>
      <w:r w:rsidRPr="00662FE3">
        <w:rPr>
          <w:lang w:val="es-AR"/>
        </w:rPr>
        <w:t>El conocimiento de estas bases es esencial para construir servicios backend robustos, reutilizables y escalables.</w:t>
      </w:r>
      <w:bookmarkEnd w:id="0"/>
      <w:bookmarkEnd w:id="27"/>
    </w:p>
    <w:p w14:paraId="484198E3" w14:textId="54101E51" w:rsidR="00E54E70" w:rsidRDefault="00E54E70" w:rsidP="00E54E70">
      <w:pPr>
        <w:pStyle w:val="Ttulo2"/>
        <w:rPr>
          <w:lang w:val="es-AR"/>
        </w:rPr>
      </w:pPr>
      <w:r w:rsidRPr="00662FE3">
        <w:rPr>
          <w:lang w:val="es-AR"/>
        </w:rPr>
        <w:lastRenderedPageBreak/>
        <w:t xml:space="preserve">Sección </w:t>
      </w:r>
      <w:r>
        <w:rPr>
          <w:lang w:val="es-AR"/>
        </w:rPr>
        <w:t>2</w:t>
      </w:r>
      <w:r w:rsidRPr="00662FE3">
        <w:rPr>
          <w:lang w:val="es-AR"/>
        </w:rPr>
        <w:t xml:space="preserve"> - Introducción </w:t>
      </w:r>
      <w:r>
        <w:rPr>
          <w:lang w:val="es-AR"/>
        </w:rPr>
        <w:t>a C#</w:t>
      </w:r>
    </w:p>
    <w:p w14:paraId="704D2778" w14:textId="77777777" w:rsidR="00E54E70" w:rsidRPr="00E54E70" w:rsidRDefault="00E54E70" w:rsidP="00E54E70">
      <w:pPr>
        <w:pStyle w:val="Textoindependiente"/>
        <w:rPr>
          <w:lang w:val="es-AR"/>
        </w:rPr>
      </w:pPr>
    </w:p>
    <w:p w14:paraId="179312B6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Objetivo del curso</w:t>
      </w:r>
    </w:p>
    <w:p w14:paraId="00418638" w14:textId="77777777" w:rsidR="00E54E70" w:rsidRPr="00E54E70" w:rsidRDefault="00E54E70" w:rsidP="00E54E70">
      <w:pPr>
        <w:pStyle w:val="Textoindependiente"/>
        <w:numPr>
          <w:ilvl w:val="0"/>
          <w:numId w:val="23"/>
        </w:numPr>
        <w:rPr>
          <w:lang w:val="es-AR"/>
        </w:rPr>
      </w:pPr>
      <w:r w:rsidRPr="00E54E70">
        <w:rPr>
          <w:lang w:val="es-AR"/>
        </w:rPr>
        <w:t>Curso intensivo de C# para personas que ya programan en otros lenguajes (Python, JavaScript, etc.) y necesitan familiarizarse con la sintaxis y conceptos básicos de C#.</w:t>
      </w:r>
    </w:p>
    <w:p w14:paraId="6CC6CB5D" w14:textId="77777777" w:rsidR="00E54E70" w:rsidRPr="00E54E70" w:rsidRDefault="00E54E70" w:rsidP="00E54E70">
      <w:pPr>
        <w:pStyle w:val="Textoindependiente"/>
        <w:numPr>
          <w:ilvl w:val="0"/>
          <w:numId w:val="23"/>
        </w:numPr>
        <w:rPr>
          <w:lang w:val="es-AR"/>
        </w:rPr>
      </w:pPr>
      <w:r w:rsidRPr="00E54E70">
        <w:rPr>
          <w:lang w:val="es-AR"/>
        </w:rPr>
        <w:t>Es independiente del curso de backend principal.</w:t>
      </w:r>
    </w:p>
    <w:p w14:paraId="21749165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4438DFCD">
          <v:rect id="_x0000_i1032" style="width:0;height:1.5pt" o:hralign="center" o:hrstd="t" o:hr="t" fillcolor="#a0a0a0" stroked="f"/>
        </w:pict>
      </w:r>
    </w:p>
    <w:p w14:paraId="0FFA930E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onfiguración inicial</w:t>
      </w:r>
    </w:p>
    <w:p w14:paraId="1AE83EE1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b/>
          <w:bCs/>
          <w:lang w:val="es-AR"/>
        </w:rPr>
        <w:t>Entorno</w:t>
      </w:r>
      <w:r w:rsidRPr="00E54E70">
        <w:rPr>
          <w:lang w:val="es-AR"/>
        </w:rPr>
        <w:t>: Visual Studio 2022.</w:t>
      </w:r>
    </w:p>
    <w:p w14:paraId="5AC0F974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b/>
          <w:bCs/>
          <w:lang w:val="es-AR"/>
        </w:rPr>
        <w:t>Proyecto</w:t>
      </w:r>
      <w:r w:rsidRPr="00E54E70">
        <w:rPr>
          <w:lang w:val="es-AR"/>
        </w:rPr>
        <w:t xml:space="preserve">: Crear una aplicación de consola (ejemplo: </w:t>
      </w:r>
      <w:r w:rsidRPr="00E54E70">
        <w:rPr>
          <w:i/>
          <w:iCs/>
          <w:lang w:val="es-AR"/>
        </w:rPr>
        <w:t>intro Csharp backend</w:t>
      </w:r>
      <w:r w:rsidRPr="00E54E70">
        <w:rPr>
          <w:lang w:val="es-AR"/>
        </w:rPr>
        <w:t>).</w:t>
      </w:r>
    </w:p>
    <w:p w14:paraId="382ECE6D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b/>
          <w:bCs/>
          <w:lang w:val="es-AR"/>
        </w:rPr>
        <w:t>Framework</w:t>
      </w:r>
      <w:r w:rsidRPr="00E54E70">
        <w:rPr>
          <w:lang w:val="es-AR"/>
        </w:rPr>
        <w:t>: .NET 8 (o versiones anteriores).</w:t>
      </w:r>
    </w:p>
    <w:p w14:paraId="76B20C07" w14:textId="77777777" w:rsidR="00E54E70" w:rsidRPr="00E54E70" w:rsidRDefault="00E54E70" w:rsidP="00E54E70">
      <w:pPr>
        <w:pStyle w:val="Textoindependiente"/>
        <w:numPr>
          <w:ilvl w:val="0"/>
          <w:numId w:val="24"/>
        </w:numPr>
        <w:rPr>
          <w:lang w:val="es-AR"/>
        </w:rPr>
      </w:pPr>
      <w:r w:rsidRPr="00E54E70">
        <w:rPr>
          <w:lang w:val="es-AR"/>
        </w:rPr>
        <w:t>Ejecución: Compila y ejecuta el proyecto mostrando “Hello World”.</w:t>
      </w:r>
    </w:p>
    <w:p w14:paraId="27845FFB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54EEA379">
          <v:rect id="_x0000_i1033" style="width:0;height:1.5pt" o:hralign="center" o:hrstd="t" o:hr="t" fillcolor="#a0a0a0" stroked="f"/>
        </w:pict>
      </w:r>
    </w:p>
    <w:p w14:paraId="1C62E858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lases y objetos en C#</w:t>
      </w:r>
    </w:p>
    <w:p w14:paraId="19782860" w14:textId="77777777" w:rsidR="00E54E70" w:rsidRPr="00E54E70" w:rsidRDefault="00E54E70" w:rsidP="00E54E70">
      <w:pPr>
        <w:pStyle w:val="Textoindependiente"/>
        <w:numPr>
          <w:ilvl w:val="0"/>
          <w:numId w:val="25"/>
        </w:numPr>
        <w:rPr>
          <w:lang w:val="es-AR"/>
        </w:rPr>
      </w:pPr>
      <w:r w:rsidRPr="00E54E70">
        <w:rPr>
          <w:b/>
          <w:bCs/>
          <w:lang w:val="es-AR"/>
        </w:rPr>
        <w:t>Clase</w:t>
      </w:r>
      <w:r w:rsidRPr="00E54E70">
        <w:rPr>
          <w:lang w:val="es-AR"/>
        </w:rPr>
        <w:t>: Es un molde para crear objetos.</w:t>
      </w:r>
    </w:p>
    <w:p w14:paraId="31B1AB64" w14:textId="77777777" w:rsidR="00E54E70" w:rsidRPr="00E54E70" w:rsidRDefault="00E54E70" w:rsidP="00E54E70">
      <w:pPr>
        <w:pStyle w:val="Textoindependiente"/>
        <w:numPr>
          <w:ilvl w:val="0"/>
          <w:numId w:val="25"/>
        </w:numPr>
        <w:rPr>
          <w:lang w:val="es-AR"/>
        </w:rPr>
      </w:pPr>
      <w:r w:rsidRPr="00E54E70">
        <w:rPr>
          <w:b/>
          <w:bCs/>
          <w:lang w:val="es-AR"/>
        </w:rPr>
        <w:t>Objeto</w:t>
      </w:r>
      <w:r w:rsidRPr="00E54E70">
        <w:rPr>
          <w:lang w:val="es-AR"/>
        </w:rPr>
        <w:t>: Es una instancia concreta que tiene propiedades (datos) y comportamientos (métodos).</w:t>
      </w:r>
    </w:p>
    <w:p w14:paraId="0808DDDE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>Ejemplos:</w:t>
      </w:r>
    </w:p>
    <w:p w14:paraId="57344C83" w14:textId="77777777" w:rsidR="00E54E70" w:rsidRPr="00E54E70" w:rsidRDefault="00E54E70" w:rsidP="00E54E70">
      <w:pPr>
        <w:pStyle w:val="Textoindependiente"/>
        <w:numPr>
          <w:ilvl w:val="0"/>
          <w:numId w:val="26"/>
        </w:numPr>
        <w:rPr>
          <w:lang w:val="es-AR"/>
        </w:rPr>
      </w:pPr>
      <w:r w:rsidRPr="00E54E70">
        <w:rPr>
          <w:lang w:val="es-AR"/>
        </w:rPr>
        <w:t>Un auto tiene propiedades (color, puertas, llantas) y comportamientos (acelerar, frenar).</w:t>
      </w:r>
    </w:p>
    <w:p w14:paraId="0C6826A5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6202374A">
          <v:rect id="_x0000_i1034" style="width:0;height:1.5pt" o:hralign="center" o:hrstd="t" o:hr="t" fillcolor="#a0a0a0" stroked="f"/>
        </w:pict>
      </w:r>
    </w:p>
    <w:p w14:paraId="129F2E62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reación de clases</w:t>
      </w:r>
    </w:p>
    <w:p w14:paraId="7FC3200B" w14:textId="77777777" w:rsidR="00E54E70" w:rsidRPr="00E54E70" w:rsidRDefault="00E54E70" w:rsidP="00E54E70">
      <w:pPr>
        <w:pStyle w:val="Textoindependiente"/>
        <w:numPr>
          <w:ilvl w:val="0"/>
          <w:numId w:val="27"/>
        </w:numPr>
        <w:rPr>
          <w:lang w:val="es-AR"/>
        </w:rPr>
      </w:pPr>
      <w:r w:rsidRPr="00E54E70">
        <w:rPr>
          <w:lang w:val="es-AR"/>
        </w:rPr>
        <w:t>Se declara con class NombreClase { }.</w:t>
      </w:r>
    </w:p>
    <w:p w14:paraId="7BB139E8" w14:textId="77777777" w:rsidR="00E54E70" w:rsidRPr="00E54E70" w:rsidRDefault="00E54E70" w:rsidP="00E54E70">
      <w:pPr>
        <w:pStyle w:val="Textoindependiente"/>
        <w:numPr>
          <w:ilvl w:val="0"/>
          <w:numId w:val="27"/>
        </w:numPr>
        <w:rPr>
          <w:lang w:val="es-AR"/>
        </w:rPr>
      </w:pPr>
      <w:r w:rsidRPr="00E54E70">
        <w:rPr>
          <w:lang w:val="es-AR"/>
        </w:rPr>
        <w:t>Las propiedades se definen usando:</w:t>
      </w:r>
    </w:p>
    <w:p w14:paraId="5907797B" w14:textId="77777777" w:rsidR="00E54E70" w:rsidRPr="00E54E70" w:rsidRDefault="00E54E70" w:rsidP="00E54E70">
      <w:pPr>
        <w:pStyle w:val="Textoindependiente"/>
        <w:ind w:left="720"/>
      </w:pPr>
      <w:r w:rsidRPr="00E54E70">
        <w:t>public decimal Total { get; set; }</w:t>
      </w:r>
    </w:p>
    <w:p w14:paraId="0ECC5BCC" w14:textId="77777777" w:rsidR="00E54E70" w:rsidRPr="00E54E70" w:rsidRDefault="00E54E70" w:rsidP="00E54E70">
      <w:pPr>
        <w:pStyle w:val="Textoindependiente"/>
        <w:numPr>
          <w:ilvl w:val="1"/>
          <w:numId w:val="27"/>
        </w:numPr>
        <w:rPr>
          <w:lang w:val="es-AR"/>
        </w:rPr>
      </w:pPr>
      <w:r w:rsidRPr="00E54E70">
        <w:rPr>
          <w:lang w:val="es-AR"/>
        </w:rPr>
        <w:t>get: permite leer el valor.</w:t>
      </w:r>
    </w:p>
    <w:p w14:paraId="50EA5B1A" w14:textId="77777777" w:rsidR="00E54E70" w:rsidRPr="00E54E70" w:rsidRDefault="00E54E70" w:rsidP="00E54E70">
      <w:pPr>
        <w:pStyle w:val="Textoindependiente"/>
        <w:numPr>
          <w:ilvl w:val="1"/>
          <w:numId w:val="27"/>
        </w:numPr>
        <w:rPr>
          <w:lang w:val="es-AR"/>
        </w:rPr>
      </w:pPr>
      <w:r w:rsidRPr="00E54E70">
        <w:rPr>
          <w:lang w:val="es-AR"/>
        </w:rPr>
        <w:t>set: permite modificar el valor.</w:t>
      </w:r>
    </w:p>
    <w:p w14:paraId="49B5E4EA" w14:textId="7FC6105B" w:rsidR="00E54E70" w:rsidRPr="00E54E70" w:rsidRDefault="00E54E70" w:rsidP="00E54E70">
      <w:pPr>
        <w:pStyle w:val="Textoindependiente"/>
        <w:numPr>
          <w:ilvl w:val="1"/>
          <w:numId w:val="27"/>
        </w:numPr>
        <w:rPr>
          <w:lang w:val="es-AR"/>
        </w:rPr>
      </w:pPr>
      <w:r w:rsidRPr="00E54E70">
        <w:rPr>
          <w:lang w:val="es-AR"/>
        </w:rPr>
        <w:t>Se puede quitar uno de los dos para restringir acceso.</w:t>
      </w:r>
      <w:r>
        <w:rPr>
          <w:lang w:val="es-AR"/>
        </w:rPr>
        <w:t xml:space="preserve"> C# quita solo set;</w:t>
      </w:r>
    </w:p>
    <w:p w14:paraId="621BB122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lastRenderedPageBreak/>
        <w:t>Convenciones</w:t>
      </w:r>
    </w:p>
    <w:p w14:paraId="5B67542B" w14:textId="307C280F" w:rsidR="00E54E70" w:rsidRPr="00E54E70" w:rsidRDefault="00E54E70" w:rsidP="00E54E70">
      <w:pPr>
        <w:pStyle w:val="Textoindependiente"/>
        <w:numPr>
          <w:ilvl w:val="0"/>
          <w:numId w:val="28"/>
        </w:numPr>
        <w:rPr>
          <w:lang w:val="es-AR"/>
        </w:rPr>
      </w:pPr>
      <w:r w:rsidRPr="00E54E70">
        <w:rPr>
          <w:lang w:val="es-AR"/>
        </w:rPr>
        <w:t>Las propiedades</w:t>
      </w:r>
      <w:r>
        <w:rPr>
          <w:lang w:val="es-AR"/>
        </w:rPr>
        <w:t xml:space="preserve"> publicas</w:t>
      </w:r>
      <w:r w:rsidRPr="00E54E70">
        <w:rPr>
          <w:lang w:val="es-AR"/>
        </w:rPr>
        <w:t xml:space="preserve"> empiezan con mayúscula.</w:t>
      </w:r>
    </w:p>
    <w:p w14:paraId="2614E843" w14:textId="77777777" w:rsidR="00E54E70" w:rsidRDefault="00E54E70" w:rsidP="00E54E70">
      <w:pPr>
        <w:pStyle w:val="Textoindependiente"/>
        <w:numPr>
          <w:ilvl w:val="0"/>
          <w:numId w:val="28"/>
        </w:numPr>
        <w:rPr>
          <w:lang w:val="es-AR"/>
        </w:rPr>
      </w:pPr>
      <w:r w:rsidRPr="00E54E70">
        <w:rPr>
          <w:lang w:val="es-AR"/>
        </w:rPr>
        <w:t>Las variables privadas comienzan con _ (guion bajo).</w:t>
      </w:r>
    </w:p>
    <w:tbl>
      <w:tblPr>
        <w:tblW w:w="0" w:type="auto"/>
        <w:tblCellSpacing w:w="15" w:type="dxa"/>
        <w:tblInd w:w="6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88"/>
        <w:gridCol w:w="3241"/>
        <w:gridCol w:w="2551"/>
      </w:tblGrid>
      <w:tr w:rsidR="00E54E70" w:rsidRPr="00E54E70" w14:paraId="558A8855" w14:textId="77777777" w:rsidTr="00E54E70">
        <w:trPr>
          <w:tblHeader/>
          <w:tblCellSpacing w:w="15" w:type="dxa"/>
        </w:trPr>
        <w:tc>
          <w:tcPr>
            <w:tcW w:w="2243" w:type="dxa"/>
            <w:vAlign w:val="center"/>
            <w:hideMark/>
          </w:tcPr>
          <w:p w14:paraId="2ADB68D4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Nivel de acceso</w:t>
            </w:r>
          </w:p>
        </w:tc>
        <w:tc>
          <w:tcPr>
            <w:tcW w:w="3211" w:type="dxa"/>
            <w:vAlign w:val="center"/>
            <w:hideMark/>
          </w:tcPr>
          <w:p w14:paraId="3E515B8A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Convención</w:t>
            </w:r>
          </w:p>
        </w:tc>
        <w:tc>
          <w:tcPr>
            <w:tcW w:w="2506" w:type="dxa"/>
            <w:vAlign w:val="center"/>
            <w:hideMark/>
          </w:tcPr>
          <w:p w14:paraId="5231A4C2" w14:textId="77777777" w:rsidR="00E54E70" w:rsidRPr="00E54E70" w:rsidRDefault="00E54E70" w:rsidP="00E54E70">
            <w:pPr>
              <w:pStyle w:val="Textoindependiente"/>
              <w:rPr>
                <w:b/>
                <w:bCs/>
                <w:lang w:val="es-AR"/>
              </w:rPr>
            </w:pPr>
            <w:r w:rsidRPr="00E54E70">
              <w:rPr>
                <w:b/>
                <w:bCs/>
                <w:lang w:val="es-AR"/>
              </w:rPr>
              <w:t>Ejemplo</w:t>
            </w:r>
          </w:p>
        </w:tc>
      </w:tr>
      <w:tr w:rsidR="00E54E70" w:rsidRPr="00E54E70" w14:paraId="3FE1AC4F" w14:textId="77777777" w:rsidTr="00E54E70">
        <w:trPr>
          <w:tblCellSpacing w:w="15" w:type="dxa"/>
        </w:trPr>
        <w:tc>
          <w:tcPr>
            <w:tcW w:w="2243" w:type="dxa"/>
            <w:vAlign w:val="center"/>
            <w:hideMark/>
          </w:tcPr>
          <w:p w14:paraId="3E9D0743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highlight w:val="yellow"/>
                <w:lang w:val="es-AR"/>
              </w:rPr>
              <w:t>private</w:t>
            </w:r>
          </w:p>
        </w:tc>
        <w:tc>
          <w:tcPr>
            <w:tcW w:w="3211" w:type="dxa"/>
            <w:vAlign w:val="center"/>
            <w:hideMark/>
          </w:tcPr>
          <w:p w14:paraId="292C5BC6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lang w:val="es-AR"/>
              </w:rPr>
              <w:t xml:space="preserve">camelCase o </w:t>
            </w:r>
            <w:r w:rsidRPr="00E54E70">
              <w:rPr>
                <w:highlight w:val="yellow"/>
                <w:lang w:val="es-AR"/>
              </w:rPr>
              <w:t>_camelCase</w:t>
            </w:r>
          </w:p>
        </w:tc>
        <w:tc>
          <w:tcPr>
            <w:tcW w:w="2506" w:type="dxa"/>
            <w:vAlign w:val="center"/>
            <w:hideMark/>
          </w:tcPr>
          <w:p w14:paraId="25C98AE1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lang w:val="es-AR"/>
              </w:rPr>
              <w:t>edad, _contador</w:t>
            </w:r>
          </w:p>
        </w:tc>
      </w:tr>
      <w:tr w:rsidR="00E54E70" w:rsidRPr="00E54E70" w14:paraId="3066DBBC" w14:textId="77777777" w:rsidTr="00E54E70">
        <w:trPr>
          <w:tblCellSpacing w:w="15" w:type="dxa"/>
        </w:trPr>
        <w:tc>
          <w:tcPr>
            <w:tcW w:w="2243" w:type="dxa"/>
            <w:vAlign w:val="center"/>
            <w:hideMark/>
          </w:tcPr>
          <w:p w14:paraId="4F9C32FB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highlight w:val="yellow"/>
                <w:lang w:val="es-AR"/>
              </w:rPr>
              <w:t>public</w:t>
            </w:r>
          </w:p>
        </w:tc>
        <w:tc>
          <w:tcPr>
            <w:tcW w:w="3211" w:type="dxa"/>
            <w:vAlign w:val="center"/>
            <w:hideMark/>
          </w:tcPr>
          <w:p w14:paraId="365CB0AF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highlight w:val="yellow"/>
                <w:lang w:val="es-AR"/>
              </w:rPr>
              <w:t>PascalCase</w:t>
            </w:r>
          </w:p>
        </w:tc>
        <w:tc>
          <w:tcPr>
            <w:tcW w:w="2506" w:type="dxa"/>
            <w:vAlign w:val="center"/>
            <w:hideMark/>
          </w:tcPr>
          <w:p w14:paraId="1CF2F9D3" w14:textId="77777777" w:rsidR="00E54E70" w:rsidRPr="00E54E70" w:rsidRDefault="00E54E70" w:rsidP="00E54E70">
            <w:pPr>
              <w:pStyle w:val="Textoindependiente"/>
              <w:rPr>
                <w:lang w:val="es-AR"/>
              </w:rPr>
            </w:pPr>
            <w:r w:rsidRPr="00E54E70">
              <w:rPr>
                <w:lang w:val="es-AR"/>
              </w:rPr>
              <w:t>Nombre, EdadTotal</w:t>
            </w:r>
          </w:p>
        </w:tc>
      </w:tr>
    </w:tbl>
    <w:p w14:paraId="0B1F28BC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0A100606">
          <v:rect id="_x0000_i1035" style="width:0;height:1.5pt" o:hralign="center" o:hrstd="t" o:hr="t" fillcolor="#a0a0a0" stroked="f"/>
        </w:pict>
      </w:r>
    </w:p>
    <w:p w14:paraId="456A7855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Formas de crear objetos</w:t>
      </w:r>
    </w:p>
    <w:p w14:paraId="20972C06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>Tres maneras principales:</w:t>
      </w:r>
    </w:p>
    <w:p w14:paraId="62809F2B" w14:textId="77777777" w:rsidR="00E54E70" w:rsidRPr="00E54E70" w:rsidRDefault="00E54E70" w:rsidP="00E54E70">
      <w:pPr>
        <w:pStyle w:val="Textoindependiente"/>
        <w:numPr>
          <w:ilvl w:val="0"/>
          <w:numId w:val="29"/>
        </w:numPr>
        <w:rPr>
          <w:lang w:val="es-AR"/>
        </w:rPr>
      </w:pPr>
      <w:r w:rsidRPr="00E54E70">
        <w:rPr>
          <w:b/>
          <w:bCs/>
          <w:lang w:val="es-AR"/>
        </w:rPr>
        <w:t>Forma completa</w:t>
      </w:r>
      <w:r w:rsidRPr="00E54E70">
        <w:rPr>
          <w:lang w:val="es-AR"/>
        </w:rPr>
        <w:t>:</w:t>
      </w:r>
    </w:p>
    <w:p w14:paraId="7B672F47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Sale venta = new Sale();</w:t>
      </w:r>
    </w:p>
    <w:p w14:paraId="408D9DE5" w14:textId="77777777" w:rsidR="00E54E70" w:rsidRPr="00E54E70" w:rsidRDefault="00E54E70" w:rsidP="00E54E70">
      <w:pPr>
        <w:pStyle w:val="Textoindependiente"/>
        <w:numPr>
          <w:ilvl w:val="0"/>
          <w:numId w:val="29"/>
        </w:numPr>
        <w:rPr>
          <w:lang w:val="es-AR"/>
        </w:rPr>
      </w:pPr>
      <w:r w:rsidRPr="00E54E70">
        <w:rPr>
          <w:b/>
          <w:bCs/>
          <w:lang w:val="es-AR"/>
        </w:rPr>
        <w:t>Usando var (azúcar sintáctica)</w:t>
      </w:r>
      <w:r w:rsidRPr="00E54E70">
        <w:rPr>
          <w:lang w:val="es-AR"/>
        </w:rPr>
        <w:t>:</w:t>
      </w:r>
    </w:p>
    <w:p w14:paraId="13EF31A3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var venta = new Sale();</w:t>
      </w:r>
    </w:p>
    <w:p w14:paraId="5A4FECB7" w14:textId="77777777" w:rsidR="00E54E70" w:rsidRPr="00E54E70" w:rsidRDefault="00E54E70" w:rsidP="00E54E70">
      <w:pPr>
        <w:pStyle w:val="Textoindependiente"/>
        <w:rPr>
          <w:lang w:val="es-AR"/>
        </w:rPr>
      </w:pPr>
      <w:r w:rsidRPr="00E54E70">
        <w:rPr>
          <w:lang w:val="es-AR"/>
        </w:rPr>
        <w:t>Nota: var en C# no es como en JavaScript; el tipo es fijo en compilación.</w:t>
      </w:r>
    </w:p>
    <w:p w14:paraId="473912A7" w14:textId="77777777" w:rsidR="00E54E70" w:rsidRPr="00E54E70" w:rsidRDefault="00E54E70" w:rsidP="00E54E70">
      <w:pPr>
        <w:pStyle w:val="Textoindependiente"/>
        <w:numPr>
          <w:ilvl w:val="0"/>
          <w:numId w:val="29"/>
        </w:numPr>
        <w:rPr>
          <w:lang w:val="es-AR"/>
        </w:rPr>
      </w:pPr>
      <w:r w:rsidRPr="00E54E70">
        <w:rPr>
          <w:b/>
          <w:bCs/>
          <w:lang w:val="es-AR"/>
        </w:rPr>
        <w:t>Nueva forma simplificada</w:t>
      </w:r>
      <w:r w:rsidRPr="00E54E70">
        <w:rPr>
          <w:lang w:val="es-AR"/>
        </w:rPr>
        <w:t>:</w:t>
      </w:r>
    </w:p>
    <w:p w14:paraId="738D794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Sale venta = new();</w:t>
      </w:r>
    </w:p>
    <w:p w14:paraId="1572156D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23C3DC7D">
          <v:rect id="_x0000_i1036" style="width:0;height:1.5pt" o:hralign="center" o:hrstd="t" o:hr="t" fillcolor="#a0a0a0" stroked="f"/>
        </w:pict>
      </w:r>
    </w:p>
    <w:p w14:paraId="54ACA37B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Constructores</w:t>
      </w:r>
    </w:p>
    <w:p w14:paraId="7E0877F4" w14:textId="77777777" w:rsidR="00E54E70" w:rsidRPr="00E54E70" w:rsidRDefault="00E54E70" w:rsidP="00E54E70">
      <w:pPr>
        <w:pStyle w:val="Textoindependiente"/>
        <w:numPr>
          <w:ilvl w:val="0"/>
          <w:numId w:val="30"/>
        </w:numPr>
        <w:rPr>
          <w:lang w:val="es-AR"/>
        </w:rPr>
      </w:pPr>
      <w:r w:rsidRPr="00E54E70">
        <w:rPr>
          <w:lang w:val="es-AR"/>
        </w:rPr>
        <w:t>Sirven para inicializar valores al crear un objeto.</w:t>
      </w:r>
    </w:p>
    <w:p w14:paraId="25EEB66A" w14:textId="77777777" w:rsidR="00E54E70" w:rsidRPr="00E54E70" w:rsidRDefault="00E54E70" w:rsidP="00E54E70">
      <w:pPr>
        <w:pStyle w:val="Textoindependiente"/>
        <w:numPr>
          <w:ilvl w:val="0"/>
          <w:numId w:val="30"/>
        </w:numPr>
        <w:rPr>
          <w:lang w:val="es-AR"/>
        </w:rPr>
      </w:pPr>
      <w:r w:rsidRPr="00E54E70">
        <w:rPr>
          <w:lang w:val="es-AR"/>
        </w:rPr>
        <w:t>Se definen con el mismo nombre que la clase:</w:t>
      </w:r>
    </w:p>
    <w:p w14:paraId="51D8D43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public Sale(decimal total) {</w:t>
      </w:r>
    </w:p>
    <w:p w14:paraId="0651A49D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 xml:space="preserve">    Total = total;</w:t>
      </w:r>
    </w:p>
    <w:p w14:paraId="0524C6B9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}</w:t>
      </w:r>
    </w:p>
    <w:p w14:paraId="6EE856B6" w14:textId="77777777" w:rsidR="00E54E70" w:rsidRPr="00E54E70" w:rsidRDefault="00E54E70" w:rsidP="00E54E70">
      <w:pPr>
        <w:pStyle w:val="Textoindependiente"/>
        <w:numPr>
          <w:ilvl w:val="0"/>
          <w:numId w:val="30"/>
        </w:numPr>
        <w:rPr>
          <w:lang w:val="es-AR"/>
        </w:rPr>
      </w:pPr>
      <w:r w:rsidRPr="00E54E70">
        <w:rPr>
          <w:lang w:val="es-AR"/>
        </w:rPr>
        <w:t>this se usa para diferenciar variables de la clase y parámetros.</w:t>
      </w:r>
    </w:p>
    <w:p w14:paraId="62536419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2BEE65C1">
          <v:rect id="_x0000_i1037" style="width:0;height:1.5pt" o:hralign="center" o:hrstd="t" o:hr="t" fillcolor="#a0a0a0" stroked="f"/>
        </w:pict>
      </w:r>
    </w:p>
    <w:p w14:paraId="34340726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lastRenderedPageBreak/>
        <w:t>Métodos (comportamiento)</w:t>
      </w:r>
    </w:p>
    <w:p w14:paraId="4B02FE24" w14:textId="77777777" w:rsidR="00E54E70" w:rsidRPr="00E54E70" w:rsidRDefault="00E54E70" w:rsidP="00E54E70">
      <w:pPr>
        <w:pStyle w:val="Textoindependiente"/>
        <w:numPr>
          <w:ilvl w:val="0"/>
          <w:numId w:val="31"/>
        </w:numPr>
        <w:rPr>
          <w:lang w:val="es-AR"/>
        </w:rPr>
      </w:pPr>
      <w:r w:rsidRPr="00E54E70">
        <w:rPr>
          <w:lang w:val="es-AR"/>
        </w:rPr>
        <w:t>Se definen dentro de la clase:</w:t>
      </w:r>
    </w:p>
    <w:p w14:paraId="4CDC93E7" w14:textId="77777777" w:rsidR="00E54E70" w:rsidRPr="00120366" w:rsidRDefault="00E54E70" w:rsidP="00E54E70">
      <w:pPr>
        <w:pStyle w:val="Textoindependiente"/>
        <w:ind w:left="720"/>
      </w:pPr>
      <w:r w:rsidRPr="00120366">
        <w:t>public string GetInfo() {</w:t>
      </w:r>
    </w:p>
    <w:p w14:paraId="4522E32E" w14:textId="77777777" w:rsidR="00E54E70" w:rsidRPr="00120366" w:rsidRDefault="00E54E70" w:rsidP="00E54E70">
      <w:pPr>
        <w:pStyle w:val="Textoindependiente"/>
        <w:ind w:left="720"/>
      </w:pPr>
      <w:r w:rsidRPr="00120366">
        <w:t xml:space="preserve">    return "El total es " + Total;</w:t>
      </w:r>
    </w:p>
    <w:p w14:paraId="66722284" w14:textId="77777777" w:rsidR="00E54E70" w:rsidRPr="00E54E70" w:rsidRDefault="00E54E70" w:rsidP="00E54E70">
      <w:pPr>
        <w:pStyle w:val="Textoindependiente"/>
        <w:ind w:left="720"/>
        <w:rPr>
          <w:lang w:val="es-AR"/>
        </w:rPr>
      </w:pPr>
      <w:r w:rsidRPr="00E54E70">
        <w:rPr>
          <w:lang w:val="es-AR"/>
        </w:rPr>
        <w:t>}</w:t>
      </w:r>
    </w:p>
    <w:p w14:paraId="43A314BE" w14:textId="77777777" w:rsidR="00E54E70" w:rsidRPr="00E54E70" w:rsidRDefault="00E54E70" w:rsidP="00E54E70">
      <w:pPr>
        <w:pStyle w:val="Textoindependiente"/>
        <w:numPr>
          <w:ilvl w:val="0"/>
          <w:numId w:val="31"/>
        </w:numPr>
        <w:rPr>
          <w:lang w:val="es-AR"/>
        </w:rPr>
      </w:pPr>
      <w:r w:rsidRPr="00E54E70">
        <w:rPr>
          <w:lang w:val="es-AR"/>
        </w:rPr>
        <w:t>Se llaman desde el objeto creado.</w:t>
      </w:r>
    </w:p>
    <w:p w14:paraId="625FA15A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73C25562">
          <v:rect id="_x0000_i1038" style="width:0;height:1.5pt" o:hralign="center" o:hrstd="t" o:hr="t" fillcolor="#a0a0a0" stroked="f"/>
        </w:pict>
      </w:r>
    </w:p>
    <w:p w14:paraId="09BDDBDB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Encapsulamiento y modificadores de acceso</w:t>
      </w:r>
    </w:p>
    <w:p w14:paraId="53A81216" w14:textId="77777777" w:rsidR="00E54E70" w:rsidRPr="00E54E70" w:rsidRDefault="00E54E70" w:rsidP="00E54E70">
      <w:pPr>
        <w:pStyle w:val="Textoindependiente"/>
        <w:numPr>
          <w:ilvl w:val="0"/>
          <w:numId w:val="32"/>
        </w:numPr>
        <w:rPr>
          <w:lang w:val="es-AR"/>
        </w:rPr>
      </w:pPr>
      <w:r w:rsidRPr="00E54E70">
        <w:rPr>
          <w:b/>
          <w:bCs/>
          <w:lang w:val="es-AR"/>
        </w:rPr>
        <w:t>public</w:t>
      </w:r>
      <w:r w:rsidRPr="00E54E70">
        <w:rPr>
          <w:lang w:val="es-AR"/>
        </w:rPr>
        <w:t>: accesible desde cualquier lugar.</w:t>
      </w:r>
    </w:p>
    <w:p w14:paraId="71CAB24D" w14:textId="77777777" w:rsidR="00E54E70" w:rsidRPr="00E54E70" w:rsidRDefault="00E54E70" w:rsidP="00E54E70">
      <w:pPr>
        <w:pStyle w:val="Textoindependiente"/>
        <w:numPr>
          <w:ilvl w:val="0"/>
          <w:numId w:val="32"/>
        </w:numPr>
        <w:rPr>
          <w:lang w:val="es-AR"/>
        </w:rPr>
      </w:pPr>
      <w:r w:rsidRPr="00E54E70">
        <w:rPr>
          <w:b/>
          <w:bCs/>
          <w:lang w:val="es-AR"/>
        </w:rPr>
        <w:t>private</w:t>
      </w:r>
      <w:r w:rsidRPr="00E54E70">
        <w:rPr>
          <w:lang w:val="es-AR"/>
        </w:rPr>
        <w:t>: accesible solo dentro de la clase.</w:t>
      </w:r>
    </w:p>
    <w:p w14:paraId="08272BC9" w14:textId="77777777" w:rsidR="00E54E70" w:rsidRPr="00E54E70" w:rsidRDefault="00E54E70" w:rsidP="00E54E70">
      <w:pPr>
        <w:pStyle w:val="Textoindependiente"/>
        <w:numPr>
          <w:ilvl w:val="0"/>
          <w:numId w:val="32"/>
        </w:numPr>
        <w:rPr>
          <w:lang w:val="es-AR"/>
        </w:rPr>
      </w:pPr>
      <w:r w:rsidRPr="00E54E70">
        <w:rPr>
          <w:b/>
          <w:bCs/>
          <w:lang w:val="es-AR"/>
        </w:rPr>
        <w:t>protected</w:t>
      </w:r>
      <w:r w:rsidRPr="00E54E70">
        <w:rPr>
          <w:lang w:val="es-AR"/>
        </w:rPr>
        <w:t>: accesible en la clase y en clases heredadas.</w:t>
      </w:r>
    </w:p>
    <w:p w14:paraId="61C78294" w14:textId="77777777" w:rsidR="00E54E70" w:rsidRPr="00E54E70" w:rsidRDefault="00000000" w:rsidP="00E54E70">
      <w:pPr>
        <w:pStyle w:val="Textoindependiente"/>
        <w:rPr>
          <w:lang w:val="es-AR"/>
        </w:rPr>
      </w:pPr>
      <w:r>
        <w:rPr>
          <w:lang w:val="es-AR"/>
        </w:rPr>
        <w:pict w14:anchorId="01527A41">
          <v:rect id="_x0000_i1039" style="width:0;height:1.5pt" o:hralign="center" o:hrstd="t" o:hr="t" fillcolor="#a0a0a0" stroked="f"/>
        </w:pict>
      </w:r>
    </w:p>
    <w:p w14:paraId="3DE94953" w14:textId="77777777" w:rsidR="00E54E70" w:rsidRPr="00E54E70" w:rsidRDefault="00E54E70" w:rsidP="00E54E70">
      <w:pPr>
        <w:pStyle w:val="Textoindependiente"/>
        <w:rPr>
          <w:b/>
          <w:bCs/>
          <w:lang w:val="es-AR"/>
        </w:rPr>
      </w:pPr>
      <w:r w:rsidRPr="00E54E70">
        <w:rPr>
          <w:b/>
          <w:bCs/>
          <w:lang w:val="es-AR"/>
        </w:rPr>
        <w:t>Uso de objetos</w:t>
      </w:r>
    </w:p>
    <w:p w14:paraId="39AEBBA9" w14:textId="77777777" w:rsidR="00E54E70" w:rsidRPr="00E54E70" w:rsidRDefault="00E54E70" w:rsidP="00E54E70">
      <w:pPr>
        <w:pStyle w:val="Textoindependiente"/>
        <w:numPr>
          <w:ilvl w:val="0"/>
          <w:numId w:val="33"/>
        </w:numPr>
        <w:rPr>
          <w:lang w:val="es-AR"/>
        </w:rPr>
      </w:pPr>
      <w:r w:rsidRPr="00E54E70">
        <w:rPr>
          <w:lang w:val="es-AR"/>
        </w:rPr>
        <w:t>Crear varios objetos a partir de la clase (molde).</w:t>
      </w:r>
    </w:p>
    <w:p w14:paraId="7F63ABC2" w14:textId="2052C848" w:rsidR="006E5DF3" w:rsidRDefault="00E54E70" w:rsidP="006E5DF3">
      <w:pPr>
        <w:pStyle w:val="Textoindependiente"/>
        <w:numPr>
          <w:ilvl w:val="0"/>
          <w:numId w:val="33"/>
        </w:numPr>
        <w:rPr>
          <w:lang w:val="es-AR"/>
        </w:rPr>
      </w:pPr>
      <w:r w:rsidRPr="00E54E70">
        <w:rPr>
          <w:lang w:val="es-AR"/>
        </w:rPr>
        <w:t>Llamar métodos y acceder propiedades según permisos.</w:t>
      </w:r>
    </w:p>
    <w:p w14:paraId="606E9650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t xml:space="preserve">Aquí tienes un </w:t>
      </w:r>
      <w:r w:rsidRPr="006E5DF3">
        <w:rPr>
          <w:b/>
          <w:bCs/>
          <w:lang w:val="es-AR"/>
        </w:rPr>
        <w:t>resumen claro y estructurado</w:t>
      </w:r>
      <w:r w:rsidRPr="006E5DF3">
        <w:rPr>
          <w:lang w:val="es-AR"/>
        </w:rPr>
        <w:t xml:space="preserve"> de la clase que pasaste:</w:t>
      </w:r>
    </w:p>
    <w:p w14:paraId="0D895594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5B9B2E42">
          <v:rect id="_x0000_i1040" style="width:0;height:1.5pt" o:hralign="center" o:hrstd="t" o:hr="t" fillcolor="#a0a0a0" stroked="f"/>
        </w:pict>
      </w:r>
    </w:p>
    <w:p w14:paraId="68A4D26C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1. Herencia (Inheritance)</w:t>
      </w:r>
    </w:p>
    <w:p w14:paraId="16297A44" w14:textId="77777777" w:rsidR="006E5DF3" w:rsidRPr="006E5DF3" w:rsidRDefault="006E5DF3" w:rsidP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b/>
          <w:bCs/>
          <w:lang w:val="es-AR"/>
        </w:rPr>
        <w:t>Concepto:</w:t>
      </w:r>
      <w:r w:rsidRPr="006E5DF3">
        <w:rPr>
          <w:lang w:val="es-AR"/>
        </w:rPr>
        <w:t xml:space="preserve"> Permite </w:t>
      </w:r>
      <w:r w:rsidRPr="006E5DF3">
        <w:rPr>
          <w:b/>
          <w:bCs/>
          <w:lang w:val="es-AR"/>
        </w:rPr>
        <w:t>reutilizar el código</w:t>
      </w:r>
      <w:r w:rsidRPr="006E5DF3">
        <w:rPr>
          <w:lang w:val="es-AR"/>
        </w:rPr>
        <w:t xml:space="preserve"> de una clase existente en otra clase.</w:t>
      </w:r>
    </w:p>
    <w:p w14:paraId="50442DF0" w14:textId="77777777" w:rsidR="006E5DF3" w:rsidRPr="006E5DF3" w:rsidRDefault="006E5DF3" w:rsidP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b/>
          <w:bCs/>
          <w:lang w:val="es-AR"/>
        </w:rPr>
        <w:t>Sintaxis:</w:t>
      </w:r>
    </w:p>
    <w:p w14:paraId="62A3229B" w14:textId="77777777" w:rsidR="006E5DF3" w:rsidRPr="006E5DF3" w:rsidRDefault="006E5DF3" w:rsidP="006E5DF3">
      <w:pPr>
        <w:pStyle w:val="Textoindependiente"/>
        <w:ind w:left="720"/>
        <w:rPr>
          <w:lang w:val="es-AR"/>
        </w:rPr>
      </w:pPr>
      <w:r w:rsidRPr="006E5DF3">
        <w:rPr>
          <w:lang w:val="es-AR"/>
        </w:rPr>
        <w:t>class Hija : Padre</w:t>
      </w:r>
    </w:p>
    <w:p w14:paraId="27738D05" w14:textId="77777777" w:rsidR="006E5DF3" w:rsidRPr="006E5DF3" w:rsidRDefault="006E5DF3" w:rsidP="006E5DF3">
      <w:pPr>
        <w:pStyle w:val="Textoindependiente"/>
        <w:numPr>
          <w:ilvl w:val="0"/>
          <w:numId w:val="37"/>
        </w:numPr>
        <w:rPr>
          <w:lang w:val="es-AR"/>
        </w:rPr>
      </w:pPr>
      <w:r w:rsidRPr="006E5DF3">
        <w:rPr>
          <w:lang w:val="es-AR"/>
        </w:rPr>
        <w:t>El constructor de la clase hija puede llamar al constructor de la clase padre usando : base(parametros).</w:t>
      </w:r>
    </w:p>
    <w:p w14:paraId="16F5C432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6B4A80DA">
          <v:rect id="_x0000_i1041" style="width:0;height:1.5pt" o:hralign="center" o:hrstd="t" o:hr="t" fillcolor="#a0a0a0" stroked="f"/>
        </w:pict>
      </w:r>
    </w:p>
    <w:p w14:paraId="6D7481A9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2. Acceso a miembros heredados</w:t>
      </w:r>
    </w:p>
    <w:p w14:paraId="299F25E2" w14:textId="77777777" w:rsidR="006E5DF3" w:rsidRPr="006E5DF3" w:rsidRDefault="006E5DF3" w:rsidP="006E5DF3">
      <w:pPr>
        <w:pStyle w:val="Textoindependiente"/>
        <w:numPr>
          <w:ilvl w:val="0"/>
          <w:numId w:val="38"/>
        </w:numPr>
        <w:rPr>
          <w:lang w:val="es-AR"/>
        </w:rPr>
      </w:pPr>
      <w:r w:rsidRPr="006E5DF3">
        <w:rPr>
          <w:b/>
          <w:bCs/>
          <w:lang w:val="es-AR"/>
        </w:rPr>
        <w:t>Público (public):</w:t>
      </w:r>
      <w:r w:rsidRPr="006E5DF3">
        <w:rPr>
          <w:lang w:val="es-AR"/>
        </w:rPr>
        <w:t xml:space="preserve"> Puede ser usado en cualquier lugar.</w:t>
      </w:r>
    </w:p>
    <w:p w14:paraId="597D21BF" w14:textId="77777777" w:rsidR="006E5DF3" w:rsidRPr="006E5DF3" w:rsidRDefault="006E5DF3" w:rsidP="006E5DF3">
      <w:pPr>
        <w:pStyle w:val="Textoindependiente"/>
        <w:numPr>
          <w:ilvl w:val="0"/>
          <w:numId w:val="38"/>
        </w:numPr>
        <w:rPr>
          <w:lang w:val="es-AR"/>
        </w:rPr>
      </w:pPr>
      <w:r w:rsidRPr="006E5DF3">
        <w:rPr>
          <w:b/>
          <w:bCs/>
          <w:lang w:val="es-AR"/>
        </w:rPr>
        <w:t>Privado (private):</w:t>
      </w:r>
      <w:r w:rsidRPr="006E5DF3">
        <w:rPr>
          <w:lang w:val="es-AR"/>
        </w:rPr>
        <w:t xml:space="preserve"> Solo dentro de la clase padre, no se hereda.</w:t>
      </w:r>
    </w:p>
    <w:p w14:paraId="308483A4" w14:textId="77777777" w:rsidR="006E5DF3" w:rsidRPr="006E5DF3" w:rsidRDefault="006E5DF3" w:rsidP="006E5DF3">
      <w:pPr>
        <w:pStyle w:val="Textoindependiente"/>
        <w:numPr>
          <w:ilvl w:val="0"/>
          <w:numId w:val="38"/>
        </w:numPr>
        <w:rPr>
          <w:lang w:val="es-AR"/>
        </w:rPr>
      </w:pPr>
      <w:r w:rsidRPr="006E5DF3">
        <w:rPr>
          <w:b/>
          <w:bCs/>
          <w:lang w:val="es-AR"/>
        </w:rPr>
        <w:lastRenderedPageBreak/>
        <w:t>Protegido (protected):</w:t>
      </w:r>
      <w:r w:rsidRPr="006E5DF3">
        <w:rPr>
          <w:lang w:val="es-AR"/>
        </w:rPr>
        <w:t xml:space="preserve"> Se puede usar en la clase padre y también en las clases hijas, pero no fuera de ellas.</w:t>
      </w:r>
    </w:p>
    <w:p w14:paraId="66BAE997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243E1419">
          <v:rect id="_x0000_i1042" style="width:0;height:1.5pt" o:hralign="center" o:hrstd="t" o:hr="t" fillcolor="#a0a0a0" stroked="f"/>
        </w:pict>
      </w:r>
    </w:p>
    <w:p w14:paraId="2BA03CD8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3. Reutilización y ampliación</w:t>
      </w:r>
    </w:p>
    <w:p w14:paraId="3D4AEF07" w14:textId="77777777" w:rsidR="006E5DF3" w:rsidRPr="006E5DF3" w:rsidRDefault="006E5DF3" w:rsidP="006E5DF3">
      <w:pPr>
        <w:pStyle w:val="Textoindependiente"/>
        <w:numPr>
          <w:ilvl w:val="0"/>
          <w:numId w:val="39"/>
        </w:numPr>
        <w:rPr>
          <w:lang w:val="es-AR"/>
        </w:rPr>
      </w:pPr>
      <w:r w:rsidRPr="006E5DF3">
        <w:rPr>
          <w:lang w:val="es-AR"/>
        </w:rPr>
        <w:t>La clase hija hereda:</w:t>
      </w:r>
    </w:p>
    <w:p w14:paraId="7EC0C119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b/>
          <w:bCs/>
          <w:lang w:val="es-AR"/>
        </w:rPr>
        <w:t>Propiedades</w:t>
      </w:r>
      <w:r w:rsidRPr="006E5DF3">
        <w:rPr>
          <w:lang w:val="es-AR"/>
        </w:rPr>
        <w:t xml:space="preserve"> y </w:t>
      </w:r>
      <w:r w:rsidRPr="006E5DF3">
        <w:rPr>
          <w:b/>
          <w:bCs/>
          <w:lang w:val="es-AR"/>
        </w:rPr>
        <w:t>métodos</w:t>
      </w:r>
      <w:r w:rsidRPr="006E5DF3">
        <w:rPr>
          <w:lang w:val="es-AR"/>
        </w:rPr>
        <w:t xml:space="preserve"> públicos y protegidos.</w:t>
      </w:r>
    </w:p>
    <w:p w14:paraId="43BCC8F4" w14:textId="77777777" w:rsidR="006E5DF3" w:rsidRPr="006E5DF3" w:rsidRDefault="006E5DF3" w:rsidP="006E5DF3">
      <w:pPr>
        <w:pStyle w:val="Textoindependiente"/>
        <w:numPr>
          <w:ilvl w:val="0"/>
          <w:numId w:val="39"/>
        </w:numPr>
        <w:rPr>
          <w:lang w:val="es-AR"/>
        </w:rPr>
      </w:pPr>
      <w:r w:rsidRPr="006E5DF3">
        <w:rPr>
          <w:lang w:val="es-AR"/>
        </w:rPr>
        <w:t>Puede:</w:t>
      </w:r>
    </w:p>
    <w:p w14:paraId="3C760FA2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lang w:val="es-AR"/>
        </w:rPr>
        <w:t>Agregar nuevas propiedades (ej.: Tax).</w:t>
      </w:r>
    </w:p>
    <w:p w14:paraId="18428F46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lang w:val="es-AR"/>
        </w:rPr>
        <w:t>Agregar nuevos métodos.</w:t>
      </w:r>
    </w:p>
    <w:p w14:paraId="4C7F269A" w14:textId="77777777" w:rsidR="006E5DF3" w:rsidRPr="006E5DF3" w:rsidRDefault="006E5DF3" w:rsidP="006E5DF3">
      <w:pPr>
        <w:pStyle w:val="Textoindependiente"/>
        <w:numPr>
          <w:ilvl w:val="1"/>
          <w:numId w:val="39"/>
        </w:numPr>
        <w:rPr>
          <w:lang w:val="es-AR"/>
        </w:rPr>
      </w:pPr>
      <w:r w:rsidRPr="006E5DF3">
        <w:rPr>
          <w:lang w:val="es-AR"/>
        </w:rPr>
        <w:t>Llamar a los métodos heredados.</w:t>
      </w:r>
    </w:p>
    <w:p w14:paraId="44F8C84C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7C95C1F2">
          <v:rect id="_x0000_i1043" style="width:0;height:1.5pt" o:hralign="center" o:hrstd="t" o:hr="t" fillcolor="#a0a0a0" stroked="f"/>
        </w:pict>
      </w:r>
    </w:p>
    <w:p w14:paraId="1728EA19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4. Sobreescritura (Override)</w:t>
      </w:r>
    </w:p>
    <w:p w14:paraId="17A9766F" w14:textId="77777777" w:rsidR="006E5DF3" w:rsidRPr="006E5DF3" w:rsidRDefault="006E5DF3" w:rsidP="006E5DF3">
      <w:pPr>
        <w:pStyle w:val="Textoindependiente"/>
        <w:numPr>
          <w:ilvl w:val="0"/>
          <w:numId w:val="40"/>
        </w:numPr>
        <w:rPr>
          <w:lang w:val="es-AR"/>
        </w:rPr>
      </w:pPr>
      <w:r w:rsidRPr="006E5DF3">
        <w:rPr>
          <w:lang w:val="es-AR"/>
        </w:rPr>
        <w:t xml:space="preserve">Sirve para </w:t>
      </w:r>
      <w:r w:rsidRPr="006E5DF3">
        <w:rPr>
          <w:b/>
          <w:bCs/>
          <w:lang w:val="es-AR"/>
        </w:rPr>
        <w:t>cambiar el comportamiento de un método heredado</w:t>
      </w:r>
      <w:r w:rsidRPr="006E5DF3">
        <w:rPr>
          <w:lang w:val="es-AR"/>
        </w:rPr>
        <w:t>.</w:t>
      </w:r>
    </w:p>
    <w:p w14:paraId="5B314063" w14:textId="77777777" w:rsidR="006E5DF3" w:rsidRPr="006E5DF3" w:rsidRDefault="006E5DF3" w:rsidP="006E5DF3">
      <w:pPr>
        <w:pStyle w:val="Textoindependiente"/>
        <w:numPr>
          <w:ilvl w:val="0"/>
          <w:numId w:val="40"/>
        </w:numPr>
        <w:rPr>
          <w:lang w:val="es-AR"/>
        </w:rPr>
      </w:pPr>
      <w:r w:rsidRPr="006E5DF3">
        <w:rPr>
          <w:lang w:val="es-AR"/>
        </w:rPr>
        <w:t>Pasos:</w:t>
      </w:r>
    </w:p>
    <w:p w14:paraId="0B7FFB6C" w14:textId="77777777" w:rsidR="006E5DF3" w:rsidRPr="006E5DF3" w:rsidRDefault="006E5DF3" w:rsidP="006E5DF3">
      <w:pPr>
        <w:pStyle w:val="Textoindependiente"/>
        <w:numPr>
          <w:ilvl w:val="1"/>
          <w:numId w:val="40"/>
        </w:numPr>
        <w:rPr>
          <w:lang w:val="es-AR"/>
        </w:rPr>
      </w:pPr>
      <w:r w:rsidRPr="006E5DF3">
        <w:rPr>
          <w:lang w:val="es-AR"/>
        </w:rPr>
        <w:t>En el padre: marcar el método como virtual.</w:t>
      </w:r>
    </w:p>
    <w:p w14:paraId="47DD0F76" w14:textId="77777777" w:rsidR="006E5DF3" w:rsidRPr="006E5DF3" w:rsidRDefault="006E5DF3" w:rsidP="006E5DF3">
      <w:pPr>
        <w:pStyle w:val="Textoindependiente"/>
        <w:numPr>
          <w:ilvl w:val="1"/>
          <w:numId w:val="40"/>
        </w:numPr>
        <w:rPr>
          <w:lang w:val="es-AR"/>
        </w:rPr>
      </w:pPr>
      <w:r w:rsidRPr="006E5DF3">
        <w:rPr>
          <w:lang w:val="es-AR"/>
        </w:rPr>
        <w:t>En el hijo: usar override con el mismo nombre de método.</w:t>
      </w:r>
    </w:p>
    <w:p w14:paraId="06A708AC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t>Ejemplo:</w:t>
      </w:r>
    </w:p>
    <w:p w14:paraId="51046A0D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t>public virtual string GetInfo() { ... } // En el padre</w:t>
      </w:r>
    </w:p>
    <w:p w14:paraId="31655E13" w14:textId="77777777" w:rsidR="006E5DF3" w:rsidRPr="006E5DF3" w:rsidRDefault="006E5DF3" w:rsidP="006E5DF3">
      <w:pPr>
        <w:pStyle w:val="Textoindependiente"/>
        <w:rPr>
          <w:lang w:val="es-AR"/>
        </w:rPr>
      </w:pPr>
      <w:r w:rsidRPr="006E5DF3">
        <w:rPr>
          <w:lang w:val="es-AR"/>
        </w:rPr>
        <w:t>public override string GetInfo() { ... } // En el hijo</w:t>
      </w:r>
    </w:p>
    <w:p w14:paraId="18D6C137" w14:textId="77777777" w:rsidR="006E5DF3" w:rsidRPr="006E5DF3" w:rsidRDefault="006E5DF3" w:rsidP="006E5DF3">
      <w:pPr>
        <w:pStyle w:val="Textoindependiente"/>
        <w:numPr>
          <w:ilvl w:val="0"/>
          <w:numId w:val="41"/>
        </w:numPr>
        <w:rPr>
          <w:lang w:val="es-AR"/>
        </w:rPr>
      </w:pPr>
      <w:r w:rsidRPr="006E5DF3">
        <w:rPr>
          <w:lang w:val="es-AR"/>
        </w:rPr>
        <w:t xml:space="preserve">Cuando llamas al método desde un objeto de la clase hija, se ejecuta el método </w:t>
      </w:r>
      <w:r w:rsidRPr="006E5DF3">
        <w:rPr>
          <w:b/>
          <w:bCs/>
          <w:lang w:val="es-AR"/>
        </w:rPr>
        <w:t>sobrescrito</w:t>
      </w:r>
      <w:r w:rsidRPr="006E5DF3">
        <w:rPr>
          <w:lang w:val="es-AR"/>
        </w:rPr>
        <w:t>.</w:t>
      </w:r>
    </w:p>
    <w:p w14:paraId="01BF2B4F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183E49F7">
          <v:rect id="_x0000_i1044" style="width:0;height:1.5pt" o:hralign="center" o:hrstd="t" o:hr="t" fillcolor="#a0a0a0" stroked="f"/>
        </w:pict>
      </w:r>
    </w:p>
    <w:p w14:paraId="1DED1E63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5. Sobrecarga (Overload)</w:t>
      </w:r>
    </w:p>
    <w:p w14:paraId="2CB387A5" w14:textId="77777777" w:rsidR="006E5DF3" w:rsidRPr="006E5DF3" w:rsidRDefault="006E5DF3" w:rsidP="006E5DF3">
      <w:pPr>
        <w:pStyle w:val="Textoindependiente"/>
        <w:numPr>
          <w:ilvl w:val="0"/>
          <w:numId w:val="42"/>
        </w:numPr>
        <w:rPr>
          <w:lang w:val="es-AR"/>
        </w:rPr>
      </w:pPr>
      <w:r w:rsidRPr="006E5DF3">
        <w:rPr>
          <w:b/>
          <w:bCs/>
          <w:lang w:val="es-AR"/>
        </w:rPr>
        <w:t>Sobrecarga ≠ Sobreescritura</w:t>
      </w:r>
      <w:r w:rsidRPr="006E5DF3">
        <w:rPr>
          <w:lang w:val="es-AR"/>
        </w:rPr>
        <w:t>.</w:t>
      </w:r>
    </w:p>
    <w:p w14:paraId="7E67A0F3" w14:textId="77777777" w:rsidR="006E5DF3" w:rsidRPr="006E5DF3" w:rsidRDefault="006E5DF3" w:rsidP="006E5DF3">
      <w:pPr>
        <w:pStyle w:val="Textoindependiente"/>
        <w:numPr>
          <w:ilvl w:val="0"/>
          <w:numId w:val="42"/>
        </w:numPr>
        <w:rPr>
          <w:lang w:val="es-AR"/>
        </w:rPr>
      </w:pPr>
      <w:r w:rsidRPr="006E5DF3">
        <w:rPr>
          <w:lang w:val="es-AR"/>
        </w:rPr>
        <w:t xml:space="preserve">Sobrecarga: </w:t>
      </w:r>
      <w:r w:rsidRPr="006E5DF3">
        <w:rPr>
          <w:b/>
          <w:bCs/>
          <w:lang w:val="es-AR"/>
        </w:rPr>
        <w:t>métodos en la misma clase con el mismo nombre pero diferentes parámetros</w:t>
      </w:r>
      <w:r w:rsidRPr="006E5DF3">
        <w:rPr>
          <w:lang w:val="es-AR"/>
        </w:rPr>
        <w:t xml:space="preserve"> (tipo o cantidad).</w:t>
      </w:r>
    </w:p>
    <w:p w14:paraId="68968C93" w14:textId="77777777" w:rsidR="006E5DF3" w:rsidRPr="006E5DF3" w:rsidRDefault="006E5DF3" w:rsidP="006E5DF3">
      <w:pPr>
        <w:pStyle w:val="Textoindependiente"/>
        <w:numPr>
          <w:ilvl w:val="0"/>
          <w:numId w:val="42"/>
        </w:numPr>
        <w:rPr>
          <w:lang w:val="es-AR"/>
        </w:rPr>
      </w:pPr>
      <w:r w:rsidRPr="006E5DF3">
        <w:rPr>
          <w:lang w:val="es-AR"/>
        </w:rPr>
        <w:t>Ejemplo:</w:t>
      </w:r>
    </w:p>
    <w:p w14:paraId="729BDECE" w14:textId="77777777" w:rsidR="006E5DF3" w:rsidRPr="00120366" w:rsidRDefault="006E5DF3" w:rsidP="006E5DF3">
      <w:pPr>
        <w:pStyle w:val="Textoindependiente"/>
        <w:ind w:left="720"/>
      </w:pPr>
      <w:r w:rsidRPr="00120366">
        <w:t>public string GetInfo() { ... }</w:t>
      </w:r>
    </w:p>
    <w:p w14:paraId="60BF8B41" w14:textId="77777777" w:rsidR="006E5DF3" w:rsidRPr="006E5DF3" w:rsidRDefault="006E5DF3" w:rsidP="006E5DF3">
      <w:pPr>
        <w:pStyle w:val="Textoindependiente"/>
        <w:ind w:left="720"/>
      </w:pPr>
      <w:r w:rsidRPr="006E5DF3">
        <w:t>public string GetInfo(string mensaje) { ... }</w:t>
      </w:r>
    </w:p>
    <w:p w14:paraId="2F4E37B9" w14:textId="77777777" w:rsidR="006E5DF3" w:rsidRPr="006E5DF3" w:rsidRDefault="006E5DF3" w:rsidP="006E5DF3">
      <w:pPr>
        <w:pStyle w:val="Textoindependiente"/>
        <w:ind w:left="720"/>
      </w:pPr>
      <w:r w:rsidRPr="006E5DF3">
        <w:lastRenderedPageBreak/>
        <w:t>public string GetInfo(int numero) { ... }</w:t>
      </w:r>
    </w:p>
    <w:p w14:paraId="66BC7864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28A855AF">
          <v:rect id="_x0000_i1045" style="width:0;height:1.5pt" o:hralign="center" o:hrstd="t" o:hr="t" fillcolor="#a0a0a0" stroked="f"/>
        </w:pict>
      </w:r>
    </w:p>
    <w:p w14:paraId="67637968" w14:textId="77777777" w:rsidR="006E5DF3" w:rsidRPr="006E5DF3" w:rsidRDefault="006E5DF3" w:rsidP="006E5DF3">
      <w:pPr>
        <w:pStyle w:val="Textoindependiente"/>
        <w:rPr>
          <w:b/>
          <w:bCs/>
          <w:lang w:val="es-AR"/>
        </w:rPr>
      </w:pPr>
      <w:r w:rsidRPr="006E5DF3">
        <w:rPr>
          <w:b/>
          <w:bCs/>
          <w:lang w:val="es-AR"/>
        </w:rPr>
        <w:t>6. Ideas clave</w:t>
      </w:r>
    </w:p>
    <w:p w14:paraId="6E3565E4" w14:textId="77777777" w:rsidR="006E5DF3" w:rsidRPr="006E5DF3" w:rsidRDefault="006E5DF3" w:rsidP="006E5DF3">
      <w:pPr>
        <w:pStyle w:val="Textoindependiente"/>
        <w:numPr>
          <w:ilvl w:val="0"/>
          <w:numId w:val="43"/>
        </w:numPr>
        <w:rPr>
          <w:lang w:val="es-AR"/>
        </w:rPr>
      </w:pPr>
      <w:r w:rsidRPr="006E5DF3">
        <w:rPr>
          <w:b/>
          <w:bCs/>
          <w:lang w:val="es-AR"/>
        </w:rPr>
        <w:t>Herencia:</w:t>
      </w:r>
      <w:r w:rsidRPr="006E5DF3">
        <w:rPr>
          <w:lang w:val="es-AR"/>
        </w:rPr>
        <w:t xml:space="preserve"> Reutiliza y extiende código.</w:t>
      </w:r>
    </w:p>
    <w:p w14:paraId="1192D73D" w14:textId="77777777" w:rsidR="006E5DF3" w:rsidRPr="006E5DF3" w:rsidRDefault="006E5DF3" w:rsidP="006E5DF3">
      <w:pPr>
        <w:pStyle w:val="Textoindependiente"/>
        <w:numPr>
          <w:ilvl w:val="0"/>
          <w:numId w:val="43"/>
        </w:numPr>
        <w:rPr>
          <w:lang w:val="es-AR"/>
        </w:rPr>
      </w:pPr>
      <w:r w:rsidRPr="006E5DF3">
        <w:rPr>
          <w:b/>
          <w:bCs/>
          <w:lang w:val="es-AR"/>
        </w:rPr>
        <w:t>Sobreescritura (override):</w:t>
      </w:r>
      <w:r w:rsidRPr="006E5DF3">
        <w:rPr>
          <w:lang w:val="es-AR"/>
        </w:rPr>
        <w:t xml:space="preserve"> Cambia cómo funciona un método heredado.</w:t>
      </w:r>
    </w:p>
    <w:p w14:paraId="4957F8EE" w14:textId="77777777" w:rsidR="006E5DF3" w:rsidRPr="006E5DF3" w:rsidRDefault="006E5DF3" w:rsidP="006E5DF3">
      <w:pPr>
        <w:pStyle w:val="Textoindependiente"/>
        <w:numPr>
          <w:ilvl w:val="0"/>
          <w:numId w:val="43"/>
        </w:numPr>
        <w:rPr>
          <w:lang w:val="es-AR"/>
        </w:rPr>
      </w:pPr>
      <w:r w:rsidRPr="006E5DF3">
        <w:rPr>
          <w:b/>
          <w:bCs/>
          <w:lang w:val="es-AR"/>
        </w:rPr>
        <w:t>Sobrecarga (overload):</w:t>
      </w:r>
      <w:r w:rsidRPr="006E5DF3">
        <w:rPr>
          <w:lang w:val="es-AR"/>
        </w:rPr>
        <w:t xml:space="preserve"> Mismos nombres de método pero diferentes entradas de datos.</w:t>
      </w:r>
    </w:p>
    <w:p w14:paraId="4EF59E06" w14:textId="77777777" w:rsidR="006E5DF3" w:rsidRPr="006E5DF3" w:rsidRDefault="00000000" w:rsidP="006E5DF3">
      <w:pPr>
        <w:pStyle w:val="Textoindependiente"/>
        <w:rPr>
          <w:lang w:val="es-AR"/>
        </w:rPr>
      </w:pPr>
      <w:r>
        <w:rPr>
          <w:lang w:val="es-AR"/>
        </w:rPr>
        <w:pict w14:anchorId="5CEBE2F4">
          <v:rect id="_x0000_i1046" style="width:0;height:1.5pt" o:hralign="center" o:hrstd="t" o:hr="t" fillcolor="#a0a0a0" stroked="f"/>
        </w:pict>
      </w:r>
    </w:p>
    <w:p w14:paraId="550043F2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¿Qué es una interfaz?</w:t>
      </w:r>
    </w:p>
    <w:p w14:paraId="063B8B89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No se refiere a pantallas, sino a un concepto de programación.</w:t>
      </w:r>
    </w:p>
    <w:p w14:paraId="3564BA79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En POO, una interfaz es un contrato que establece reglas que una clase debe cumplir si decide implementarla.</w:t>
      </w:r>
    </w:p>
    <w:p w14:paraId="7452742B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Es una forma de tipar y categorizar clases.</w:t>
      </w:r>
    </w:p>
    <w:p w14:paraId="1A3F8903" w14:textId="77777777" w:rsidR="007B22B5" w:rsidRPr="00C83546" w:rsidRDefault="007B22B5" w:rsidP="007B22B5">
      <w:pPr>
        <w:pStyle w:val="Textoindependiente"/>
        <w:rPr>
          <w:b/>
          <w:bCs/>
          <w:lang w:val="es-AR"/>
        </w:rPr>
      </w:pPr>
      <w:r w:rsidRPr="00C83546">
        <w:rPr>
          <w:b/>
          <w:bCs/>
          <w:lang w:val="es-AR"/>
        </w:rPr>
        <w:t>¿Qué define una interfaz?</w:t>
      </w:r>
    </w:p>
    <w:p w14:paraId="12780771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Puede contener propiedades (por ejemplo, decimal Total) y métodos (por ejemplo, void Save()).</w:t>
      </w:r>
    </w:p>
    <w:p w14:paraId="21C23B3E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Las clases que implementan una interfaz deben implementar todo lo que ella define.</w:t>
      </w:r>
    </w:p>
    <w:p w14:paraId="33676E0D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¿Cómo se implementa?</w:t>
      </w:r>
    </w:p>
    <w:p w14:paraId="21F5A8DD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e usa ':' igual que con la herencia.</w:t>
      </w:r>
    </w:p>
    <w:p w14:paraId="685BEC57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Una clase puede implementar múltiples interfaces al mismo tiempo.</w:t>
      </w:r>
    </w:p>
    <w:p w14:paraId="2986BF71" w14:textId="77777777" w:rsidR="007B22B5" w:rsidRPr="007B22B5" w:rsidRDefault="007B22B5" w:rsidP="007B22B5">
      <w:pPr>
        <w:pStyle w:val="Textoindependiente"/>
      </w:pPr>
      <w:r w:rsidRPr="007B22B5">
        <w:t>- Ejemplo:</w:t>
      </w:r>
    </w:p>
    <w:p w14:paraId="316B12DD" w14:textId="77777777" w:rsidR="007B22B5" w:rsidRPr="007B22B5" w:rsidRDefault="007B22B5" w:rsidP="007B22B5">
      <w:pPr>
        <w:pStyle w:val="Textoindependiente"/>
      </w:pPr>
      <w:r w:rsidRPr="007B22B5">
        <w:t xml:space="preserve">  public interface ISale { decimal Total { get; set; } }</w:t>
      </w:r>
    </w:p>
    <w:p w14:paraId="73BF86B1" w14:textId="77777777" w:rsidR="007B22B5" w:rsidRPr="007B22B5" w:rsidRDefault="007B22B5" w:rsidP="007B22B5">
      <w:pPr>
        <w:pStyle w:val="Textoindependiente"/>
      </w:pPr>
      <w:r w:rsidRPr="007B22B5">
        <w:t xml:space="preserve">  public interface IShape { void Shape(); }</w:t>
      </w:r>
    </w:p>
    <w:p w14:paraId="159F2F69" w14:textId="77777777" w:rsidR="007B22B5" w:rsidRPr="007B22B5" w:rsidRDefault="007B22B5" w:rsidP="007B22B5">
      <w:pPr>
        <w:pStyle w:val="Textoindependiente"/>
      </w:pPr>
      <w:r w:rsidRPr="007B22B5">
        <w:t xml:space="preserve">  public class Venta : ISale, IShape {</w:t>
      </w:r>
    </w:p>
    <w:p w14:paraId="16EA9368" w14:textId="77777777" w:rsidR="007B22B5" w:rsidRPr="007B22B5" w:rsidRDefault="007B22B5" w:rsidP="007B22B5">
      <w:pPr>
        <w:pStyle w:val="Textoindependiente"/>
      </w:pPr>
      <w:r w:rsidRPr="007B22B5">
        <w:t xml:space="preserve">      public decimal Total { get; set; }</w:t>
      </w:r>
    </w:p>
    <w:p w14:paraId="4025C277" w14:textId="77777777" w:rsidR="007B22B5" w:rsidRPr="00120366" w:rsidRDefault="007B22B5" w:rsidP="007B22B5">
      <w:pPr>
        <w:pStyle w:val="Textoindependiente"/>
        <w:rPr>
          <w:lang w:val="es-AR"/>
        </w:rPr>
      </w:pPr>
      <w:r w:rsidRPr="007B22B5">
        <w:t xml:space="preserve">      </w:t>
      </w:r>
      <w:r w:rsidRPr="00120366">
        <w:rPr>
          <w:lang w:val="es-AR"/>
        </w:rPr>
        <w:t>public void Shape() { /* guardar en base de datos */ }</w:t>
      </w:r>
    </w:p>
    <w:p w14:paraId="03A2263A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  }</w:t>
      </w:r>
    </w:p>
    <w:p w14:paraId="7EA12E1F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Importancia de cumplir el contrato</w:t>
      </w:r>
    </w:p>
    <w:p w14:paraId="08735E2A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lastRenderedPageBreak/>
        <w:t>- Si una clase implementa una interfaz, debe cumplir todas sus reglas.</w:t>
      </w:r>
    </w:p>
    <w:p w14:paraId="4CF03152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El código no compila si falta algún método o propiedad.</w:t>
      </w:r>
    </w:p>
    <w:p w14:paraId="35A0FC3E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¿Para qué sirve?</w:t>
      </w:r>
    </w:p>
    <w:p w14:paraId="7BF9AE1C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Arquitectura limpia, principios SOLID y patrones de diseño se basan en interfaces.</w:t>
      </w:r>
    </w:p>
    <w:p w14:paraId="34997556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Permiten separar implementación de uso.</w:t>
      </w:r>
    </w:p>
    <w:p w14:paraId="7E37462C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Facilitan código más limpio, escalable y mantenible.</w:t>
      </w:r>
    </w:p>
    <w:p w14:paraId="298BEF56" w14:textId="77777777" w:rsidR="007B22B5" w:rsidRPr="00120366" w:rsidRDefault="007B22B5" w:rsidP="007B22B5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Ejemplo práctico</w:t>
      </w:r>
    </w:p>
    <w:p w14:paraId="786978B3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e puede tener una función que recibe cualquier objeto que implemente una interfaz específica.</w:t>
      </w:r>
    </w:p>
    <w:p w14:paraId="01486FA8" w14:textId="77777777" w:rsidR="007B22B5" w:rsidRPr="007B22B5" w:rsidRDefault="007B22B5" w:rsidP="007B22B5">
      <w:pPr>
        <w:pStyle w:val="Textoindependiente"/>
      </w:pPr>
      <w:r w:rsidRPr="007B22B5">
        <w:t>- Ejemplo:</w:t>
      </w:r>
    </w:p>
    <w:p w14:paraId="52F020A0" w14:textId="77777777" w:rsidR="007B22B5" w:rsidRPr="007B22B5" w:rsidRDefault="007B22B5" w:rsidP="007B22B5">
      <w:pPr>
        <w:pStyle w:val="Textoindependiente"/>
      </w:pPr>
      <w:r w:rsidRPr="007B22B5">
        <w:t xml:space="preserve">  void Sum(IShape shape) { shape.Shape(); }</w:t>
      </w:r>
    </w:p>
    <w:p w14:paraId="6120747D" w14:textId="77777777" w:rsidR="007B22B5" w:rsidRPr="007B22B5" w:rsidRDefault="007B22B5" w:rsidP="007B22B5">
      <w:pPr>
        <w:pStyle w:val="Textoindependiente"/>
      </w:pPr>
      <w:r w:rsidRPr="007B22B5">
        <w:t xml:space="preserve">  Sum(new Venta());</w:t>
      </w:r>
    </w:p>
    <w:p w14:paraId="3521C6F6" w14:textId="77777777" w:rsidR="007B22B5" w:rsidRPr="007B22B5" w:rsidRDefault="007B22B5" w:rsidP="007B22B5">
      <w:pPr>
        <w:pStyle w:val="Textoindependiente"/>
      </w:pPr>
      <w:r w:rsidRPr="007B22B5">
        <w:t xml:space="preserve">  Sum(new Beer());</w:t>
      </w:r>
    </w:p>
    <w:p w14:paraId="6BDAA641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Aunque Venta y Beer son distintas, ambas pueden ser procesadas gracias a la interfaz.</w:t>
      </w:r>
    </w:p>
    <w:p w14:paraId="3E28F21E" w14:textId="77777777" w:rsidR="007B22B5" w:rsidRPr="00C83546" w:rsidRDefault="007B22B5" w:rsidP="007B22B5">
      <w:pPr>
        <w:pStyle w:val="Textoindependiente"/>
        <w:rPr>
          <w:b/>
          <w:bCs/>
          <w:lang w:val="es-AR"/>
        </w:rPr>
      </w:pPr>
      <w:r w:rsidRPr="00C83546">
        <w:rPr>
          <w:b/>
          <w:bCs/>
          <w:lang w:val="es-AR"/>
        </w:rPr>
        <w:t>Conclusión</w:t>
      </w:r>
    </w:p>
    <w:p w14:paraId="43DD2EF5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Las interfaces permiten que el código sea abierto a extensiones pero cerrado a modificaciones.</w:t>
      </w:r>
    </w:p>
    <w:p w14:paraId="175F407A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e pueden agregar nuevas clases con diferentes comportamientos que cumplan el contrato.</w:t>
      </w:r>
    </w:p>
    <w:p w14:paraId="3C394922" w14:textId="77777777" w:rsidR="007B22B5" w:rsidRPr="00120366" w:rsidRDefault="007B22B5" w:rsidP="007B22B5">
      <w:pPr>
        <w:pStyle w:val="Textoindependiente"/>
        <w:rPr>
          <w:lang w:val="es-AR"/>
        </w:rPr>
      </w:pPr>
      <w:r w:rsidRPr="00120366">
        <w:rPr>
          <w:lang w:val="es-AR"/>
        </w:rPr>
        <w:t>- Son esenciales para modificar o escalar funciones sin romper el resto del sistema.</w:t>
      </w:r>
    </w:p>
    <w:p w14:paraId="16BB7E69" w14:textId="78031A55" w:rsidR="00120366" w:rsidRPr="007B22B5" w:rsidRDefault="00000000" w:rsidP="007B22B5">
      <w:pPr>
        <w:pStyle w:val="Textoindependiente"/>
      </w:pPr>
      <w:r>
        <w:rPr>
          <w:lang w:val="es-AR"/>
        </w:rPr>
        <w:pict w14:anchorId="31ED4F2C">
          <v:rect id="_x0000_i1047" style="width:0;height:1.5pt" o:hralign="center" o:hrstd="t" o:hr="t" fillcolor="#a0a0a0" stroked="f"/>
        </w:pict>
      </w:r>
    </w:p>
    <w:p w14:paraId="62745CE3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Aquí tenés un </w:t>
      </w:r>
      <w:r w:rsidRPr="00120366">
        <w:rPr>
          <w:b/>
          <w:bCs/>
          <w:lang w:val="es-AR"/>
        </w:rPr>
        <w:t>resumen completo y claro</w:t>
      </w:r>
      <w:r w:rsidRPr="00120366">
        <w:rPr>
          <w:lang w:val="es-AR"/>
        </w:rPr>
        <w:t xml:space="preserve"> de la clase sobre </w:t>
      </w:r>
      <w:r w:rsidRPr="00120366">
        <w:rPr>
          <w:b/>
          <w:bCs/>
          <w:lang w:val="es-AR"/>
        </w:rPr>
        <w:t>Generics en C#</w:t>
      </w:r>
      <w:r w:rsidRPr="00120366">
        <w:rPr>
          <w:lang w:val="es-AR"/>
        </w:rPr>
        <w:t>, basado en la transcripción que me diste:</w:t>
      </w:r>
    </w:p>
    <w:p w14:paraId="251C5565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2A918953">
          <v:rect id="_x0000_i1048" style="width:0;height:1.5pt" o:hralign="center" o:hrstd="t" o:hr="t" fillcolor="#a0a0a0" stroked="f"/>
        </w:pict>
      </w:r>
    </w:p>
    <w:p w14:paraId="4B04D0DE" w14:textId="50B4FF80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b/>
          <w:bCs/>
          <w:lang w:val="es-AR"/>
        </w:rPr>
        <w:t>Generics en C#</w:t>
      </w:r>
    </w:p>
    <w:p w14:paraId="12CDB1F0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📌</w:t>
      </w:r>
      <w:r w:rsidRPr="00120366">
        <w:rPr>
          <w:b/>
          <w:bCs/>
          <w:lang w:val="es-AR"/>
        </w:rPr>
        <w:t xml:space="preserve"> ¿Qué son los Generics?</w:t>
      </w:r>
    </w:p>
    <w:p w14:paraId="782FFD21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 xml:space="preserve">Los </w:t>
      </w:r>
      <w:r w:rsidRPr="00120366">
        <w:rPr>
          <w:b/>
          <w:bCs/>
          <w:lang w:val="es-AR"/>
        </w:rPr>
        <w:t>Generics</w:t>
      </w:r>
      <w:r w:rsidRPr="00120366">
        <w:rPr>
          <w:lang w:val="es-AR"/>
        </w:rPr>
        <w:t xml:space="preserve"> son una característica de la Programación Orientada a Objetos que permiten crear </w:t>
      </w:r>
      <w:r w:rsidRPr="00120366">
        <w:rPr>
          <w:b/>
          <w:bCs/>
          <w:lang w:val="es-AR"/>
        </w:rPr>
        <w:t>clases y métodos reutilizables</w:t>
      </w:r>
      <w:r w:rsidRPr="00120366">
        <w:rPr>
          <w:lang w:val="es-AR"/>
        </w:rPr>
        <w:t xml:space="preserve"> para diferentes tipos de datos, sin perder seguridad de tipo.</w:t>
      </w:r>
    </w:p>
    <w:p w14:paraId="640EDCFD" w14:textId="77777777" w:rsidR="00120366" w:rsidRPr="00120366" w:rsidRDefault="00120366" w:rsidP="00120366">
      <w:pPr>
        <w:pStyle w:val="Textoindependiente"/>
        <w:numPr>
          <w:ilvl w:val="0"/>
          <w:numId w:val="44"/>
        </w:numPr>
        <w:rPr>
          <w:lang w:val="es-AR"/>
        </w:rPr>
      </w:pPr>
      <w:r w:rsidRPr="00120366">
        <w:rPr>
          <w:lang w:val="es-AR"/>
        </w:rPr>
        <w:lastRenderedPageBreak/>
        <w:t>Se utilizan ampliamente en C#, Java y TypeScript.</w:t>
      </w:r>
    </w:p>
    <w:p w14:paraId="2940B572" w14:textId="77777777" w:rsidR="00120366" w:rsidRPr="00120366" w:rsidRDefault="00120366" w:rsidP="00120366">
      <w:pPr>
        <w:pStyle w:val="Textoindependiente"/>
        <w:numPr>
          <w:ilvl w:val="0"/>
          <w:numId w:val="44"/>
        </w:numPr>
        <w:rPr>
          <w:lang w:val="es-AR"/>
        </w:rPr>
      </w:pPr>
      <w:r w:rsidRPr="00120366">
        <w:rPr>
          <w:lang w:val="es-AR"/>
        </w:rPr>
        <w:t xml:space="preserve">Son especialmente útiles en </w:t>
      </w:r>
      <w:r w:rsidRPr="00120366">
        <w:rPr>
          <w:b/>
          <w:bCs/>
          <w:lang w:val="es-AR"/>
        </w:rPr>
        <w:t>colecciones</w:t>
      </w:r>
      <w:r w:rsidRPr="00120366">
        <w:rPr>
          <w:lang w:val="es-AR"/>
        </w:rPr>
        <w:t xml:space="preserve"> como List&lt;T&gt;, Dictionary&lt;TKey, TValue&gt;, etc.</w:t>
      </w:r>
    </w:p>
    <w:p w14:paraId="327DA098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2C4E0DF2">
          <v:rect id="_x0000_i1049" style="width:0;height:1.5pt" o:hralign="center" o:hrstd="t" o:hr="t" fillcolor="#a0a0a0" stroked="f"/>
        </w:pict>
      </w:r>
    </w:p>
    <w:p w14:paraId="1886BA51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🧠</w:t>
      </w:r>
      <w:r w:rsidRPr="00120366">
        <w:rPr>
          <w:b/>
          <w:bCs/>
          <w:lang w:val="es-AR"/>
        </w:rPr>
        <w:t xml:space="preserve"> ¿Por qué usar Generics?</w:t>
      </w:r>
    </w:p>
    <w:p w14:paraId="03A679C4" w14:textId="77777777" w:rsidR="00120366" w:rsidRPr="00120366" w:rsidRDefault="00120366" w:rsidP="00120366">
      <w:pPr>
        <w:pStyle w:val="Textoindependiente"/>
        <w:numPr>
          <w:ilvl w:val="0"/>
          <w:numId w:val="45"/>
        </w:numPr>
        <w:rPr>
          <w:lang w:val="es-AR"/>
        </w:rPr>
      </w:pPr>
      <w:r w:rsidRPr="00120366">
        <w:rPr>
          <w:lang w:val="es-AR"/>
        </w:rPr>
        <w:t xml:space="preserve">Para </w:t>
      </w:r>
      <w:r w:rsidRPr="00120366">
        <w:rPr>
          <w:b/>
          <w:bCs/>
          <w:lang w:val="es-AR"/>
        </w:rPr>
        <w:t>evitar duplicar código</w:t>
      </w:r>
      <w:r w:rsidRPr="00120366">
        <w:rPr>
          <w:lang w:val="es-AR"/>
        </w:rPr>
        <w:t xml:space="preserve"> para distintos tipos de datos.</w:t>
      </w:r>
    </w:p>
    <w:p w14:paraId="2499FA7E" w14:textId="77777777" w:rsidR="00120366" w:rsidRPr="00120366" w:rsidRDefault="00120366" w:rsidP="00120366">
      <w:pPr>
        <w:pStyle w:val="Textoindependiente"/>
        <w:numPr>
          <w:ilvl w:val="0"/>
          <w:numId w:val="45"/>
        </w:numPr>
        <w:rPr>
          <w:lang w:val="es-AR"/>
        </w:rPr>
      </w:pPr>
      <w:r w:rsidRPr="00120366">
        <w:rPr>
          <w:lang w:val="es-AR"/>
        </w:rPr>
        <w:t>Para crear estructuras que funcionen tanto con tipos primitivos (como int, string) como con clases personalizadas (objetos).</w:t>
      </w:r>
    </w:p>
    <w:p w14:paraId="422B86A5" w14:textId="77777777" w:rsidR="00120366" w:rsidRPr="00120366" w:rsidRDefault="00120366" w:rsidP="00120366">
      <w:pPr>
        <w:pStyle w:val="Textoindependiente"/>
        <w:numPr>
          <w:ilvl w:val="0"/>
          <w:numId w:val="45"/>
        </w:numPr>
        <w:rPr>
          <w:lang w:val="es-AR"/>
        </w:rPr>
      </w:pPr>
      <w:r w:rsidRPr="00120366">
        <w:rPr>
          <w:lang w:val="es-AR"/>
        </w:rPr>
        <w:t xml:space="preserve">Para mejorar la </w:t>
      </w:r>
      <w:r w:rsidRPr="00120366">
        <w:rPr>
          <w:b/>
          <w:bCs/>
          <w:lang w:val="es-AR"/>
        </w:rPr>
        <w:t>reutilización</w:t>
      </w:r>
      <w:r w:rsidRPr="00120366">
        <w:rPr>
          <w:lang w:val="es-AR"/>
        </w:rPr>
        <w:t xml:space="preserve">, la </w:t>
      </w:r>
      <w:r w:rsidRPr="00120366">
        <w:rPr>
          <w:b/>
          <w:bCs/>
          <w:lang w:val="es-AR"/>
        </w:rPr>
        <w:t>claridad del código</w:t>
      </w:r>
      <w:r w:rsidRPr="00120366">
        <w:rPr>
          <w:lang w:val="es-AR"/>
        </w:rPr>
        <w:t xml:space="preserve"> y la </w:t>
      </w:r>
      <w:r w:rsidRPr="00120366">
        <w:rPr>
          <w:b/>
          <w:bCs/>
          <w:lang w:val="es-AR"/>
        </w:rPr>
        <w:t>seguridad de tipos</w:t>
      </w:r>
      <w:r w:rsidRPr="00120366">
        <w:rPr>
          <w:lang w:val="es-AR"/>
        </w:rPr>
        <w:t xml:space="preserve"> en tiempo de compilación.</w:t>
      </w:r>
    </w:p>
    <w:p w14:paraId="1AD93DBD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4979B9C1">
          <v:rect id="_x0000_i1050" style="width:0;height:1.5pt" o:hralign="center" o:hrstd="t" o:hr="t" fillcolor="#a0a0a0" stroked="f"/>
        </w:pict>
      </w:r>
    </w:p>
    <w:p w14:paraId="1B222E50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🧱</w:t>
      </w:r>
      <w:r w:rsidRPr="00120366">
        <w:rPr>
          <w:b/>
          <w:bCs/>
          <w:lang w:val="es-AR"/>
        </w:rPr>
        <w:t xml:space="preserve"> Ejemplo explicado: Clase genérica MiLista&lt;T&gt;</w:t>
      </w:r>
    </w:p>
    <w:p w14:paraId="095784D0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Se creó una clase MiLista&lt;T&gt; que:</w:t>
      </w:r>
    </w:p>
    <w:p w14:paraId="7D8ED98E" w14:textId="77777777" w:rsidR="00120366" w:rsidRPr="00120366" w:rsidRDefault="00120366" w:rsidP="00120366">
      <w:pPr>
        <w:pStyle w:val="Textoindependiente"/>
        <w:numPr>
          <w:ilvl w:val="0"/>
          <w:numId w:val="46"/>
        </w:numPr>
        <w:rPr>
          <w:lang w:val="es-AR"/>
        </w:rPr>
      </w:pPr>
      <w:r w:rsidRPr="00120366">
        <w:rPr>
          <w:lang w:val="es-AR"/>
        </w:rPr>
        <w:t>Usa T como tipo de dato genérico.</w:t>
      </w:r>
    </w:p>
    <w:p w14:paraId="6C3D0D0D" w14:textId="77777777" w:rsidR="00120366" w:rsidRPr="00120366" w:rsidRDefault="00120366" w:rsidP="00120366">
      <w:pPr>
        <w:pStyle w:val="Textoindependiente"/>
        <w:numPr>
          <w:ilvl w:val="0"/>
          <w:numId w:val="46"/>
        </w:numPr>
        <w:rPr>
          <w:lang w:val="es-AR"/>
        </w:rPr>
      </w:pPr>
      <w:r w:rsidRPr="00120366">
        <w:rPr>
          <w:lang w:val="es-AR"/>
        </w:rPr>
        <w:t>Internamente tiene una List&lt;T&gt; privada.</w:t>
      </w:r>
    </w:p>
    <w:p w14:paraId="7D2A9E49" w14:textId="77777777" w:rsidR="00120366" w:rsidRPr="00120366" w:rsidRDefault="00120366" w:rsidP="00120366">
      <w:pPr>
        <w:pStyle w:val="Textoindependiente"/>
        <w:numPr>
          <w:ilvl w:val="0"/>
          <w:numId w:val="46"/>
        </w:numPr>
        <w:rPr>
          <w:lang w:val="es-AR"/>
        </w:rPr>
      </w:pPr>
      <w:r w:rsidRPr="00120366">
        <w:rPr>
          <w:lang w:val="es-AR"/>
        </w:rPr>
        <w:t xml:space="preserve">Tiene un </w:t>
      </w:r>
      <w:r w:rsidRPr="00120366">
        <w:rPr>
          <w:b/>
          <w:bCs/>
          <w:lang w:val="es-AR"/>
        </w:rPr>
        <w:t>límite máximo</w:t>
      </w:r>
      <w:r w:rsidRPr="00120366">
        <w:rPr>
          <w:lang w:val="es-AR"/>
        </w:rPr>
        <w:t xml:space="preserve"> de elementos, definido en el constructor.</w:t>
      </w:r>
    </w:p>
    <w:p w14:paraId="67074C61" w14:textId="77777777" w:rsidR="00120366" w:rsidRPr="00120366" w:rsidRDefault="00120366" w:rsidP="00120366">
      <w:pPr>
        <w:pStyle w:val="Textoindependiente"/>
        <w:numPr>
          <w:ilvl w:val="0"/>
          <w:numId w:val="46"/>
        </w:numPr>
        <w:rPr>
          <w:lang w:val="es-AR"/>
        </w:rPr>
      </w:pPr>
      <w:r w:rsidRPr="00120366">
        <w:rPr>
          <w:lang w:val="es-AR"/>
        </w:rPr>
        <w:t>Permite agregar elementos solo si no se supera ese límite.</w:t>
      </w:r>
    </w:p>
    <w:p w14:paraId="1E0A1ACE" w14:textId="77777777" w:rsidR="00120366" w:rsidRPr="00120366" w:rsidRDefault="00120366" w:rsidP="00120366">
      <w:pPr>
        <w:pStyle w:val="Textoindependiente"/>
        <w:numPr>
          <w:ilvl w:val="0"/>
          <w:numId w:val="46"/>
        </w:numPr>
        <w:rPr>
          <w:lang w:val="es-AR"/>
        </w:rPr>
      </w:pPr>
      <w:r w:rsidRPr="00120366">
        <w:rPr>
          <w:lang w:val="es-AR"/>
        </w:rPr>
        <w:t>Tiene un método GetContent() que muestra los elementos almacenados.</w:t>
      </w:r>
    </w:p>
    <w:p w14:paraId="04B30417" w14:textId="77777777" w:rsidR="00120366" w:rsidRPr="00120366" w:rsidRDefault="00120366" w:rsidP="00120366">
      <w:pPr>
        <w:pStyle w:val="Textoindependiente"/>
      </w:pPr>
      <w:r w:rsidRPr="00120366">
        <w:t>MiLista&lt;int&gt; numbers = new MiLista&lt;int&gt;(5);</w:t>
      </w:r>
    </w:p>
    <w:p w14:paraId="62B0A31F" w14:textId="77777777" w:rsidR="00120366" w:rsidRPr="00120366" w:rsidRDefault="00120366" w:rsidP="00120366">
      <w:pPr>
        <w:pStyle w:val="Textoindependiente"/>
      </w:pPr>
      <w:r w:rsidRPr="00120366">
        <w:t>numbers.Add(1);</w:t>
      </w:r>
    </w:p>
    <w:p w14:paraId="2D6EC204" w14:textId="77777777" w:rsidR="00120366" w:rsidRPr="00120366" w:rsidRDefault="00120366" w:rsidP="00120366">
      <w:pPr>
        <w:pStyle w:val="Textoindependiente"/>
      </w:pPr>
      <w:r w:rsidRPr="00120366">
        <w:t>numbers.Add(2);</w:t>
      </w:r>
    </w:p>
    <w:p w14:paraId="0D15E08F" w14:textId="77777777" w:rsidR="00120366" w:rsidRPr="00120366" w:rsidRDefault="00120366" w:rsidP="00120366">
      <w:pPr>
        <w:pStyle w:val="Textoindependiente"/>
      </w:pPr>
      <w:r w:rsidRPr="00120366">
        <w:t>// ...</w:t>
      </w:r>
    </w:p>
    <w:p w14:paraId="1B547DE8" w14:textId="77777777" w:rsidR="00120366" w:rsidRPr="00120366" w:rsidRDefault="00120366" w:rsidP="00120366">
      <w:pPr>
        <w:pStyle w:val="Textoindependiente"/>
      </w:pPr>
      <w:r w:rsidRPr="00120366">
        <w:t>Console.WriteLine(numbers.GetContent());</w:t>
      </w:r>
    </w:p>
    <w:p w14:paraId="136EEA5A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También puede usarse con otros tipos:</w:t>
      </w:r>
    </w:p>
    <w:p w14:paraId="21213399" w14:textId="77777777" w:rsidR="00120366" w:rsidRPr="00120366" w:rsidRDefault="00120366" w:rsidP="00120366">
      <w:pPr>
        <w:pStyle w:val="Textoindependiente"/>
      </w:pPr>
      <w:r w:rsidRPr="00120366">
        <w:t>MiLista&lt;string&gt; names = new MiLista&lt;string&gt;(5);</w:t>
      </w:r>
    </w:p>
    <w:p w14:paraId="11C53134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names.Add("Ana");</w:t>
      </w:r>
    </w:p>
    <w:p w14:paraId="54FD4958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names.Add("Juan");</w:t>
      </w:r>
    </w:p>
    <w:p w14:paraId="13F38A51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5DD80DD5">
          <v:rect id="_x0000_i1051" style="width:0;height:1.5pt" o:hralign="center" o:hrstd="t" o:hr="t" fillcolor="#a0a0a0" stroked="f"/>
        </w:pict>
      </w:r>
    </w:p>
    <w:p w14:paraId="010DF4A3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lastRenderedPageBreak/>
        <w:t>🧪</w:t>
      </w:r>
      <w:r w:rsidRPr="00120366">
        <w:rPr>
          <w:b/>
          <w:bCs/>
          <w:lang w:val="es-AR"/>
        </w:rPr>
        <w:t xml:space="preserve"> Ejemplo con clases propias: MiLista&lt;Cerveza&gt;</w:t>
      </w:r>
    </w:p>
    <w:p w14:paraId="0F6EAEF7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Se definió una clase Cerveza con:</w:t>
      </w:r>
    </w:p>
    <w:p w14:paraId="243AF17B" w14:textId="77777777" w:rsidR="00120366" w:rsidRPr="00120366" w:rsidRDefault="00120366" w:rsidP="00120366">
      <w:pPr>
        <w:pStyle w:val="Textoindependiente"/>
        <w:numPr>
          <w:ilvl w:val="0"/>
          <w:numId w:val="47"/>
        </w:numPr>
        <w:rPr>
          <w:lang w:val="es-AR"/>
        </w:rPr>
      </w:pPr>
      <w:r w:rsidRPr="00120366">
        <w:rPr>
          <w:lang w:val="es-AR"/>
        </w:rPr>
        <w:t>Propiedades Nombre y Precio.</w:t>
      </w:r>
    </w:p>
    <w:p w14:paraId="044EC00F" w14:textId="77777777" w:rsidR="00120366" w:rsidRPr="00120366" w:rsidRDefault="00120366" w:rsidP="00120366">
      <w:pPr>
        <w:pStyle w:val="Textoindependiente"/>
        <w:numPr>
          <w:ilvl w:val="0"/>
          <w:numId w:val="47"/>
        </w:numPr>
        <w:rPr>
          <w:lang w:val="es-AR"/>
        </w:rPr>
      </w:pPr>
      <w:r w:rsidRPr="00120366">
        <w:rPr>
          <w:lang w:val="es-AR"/>
        </w:rPr>
        <w:t>Un método sobrescrito ToString() para mostrar su contenido de forma legible.</w:t>
      </w:r>
    </w:p>
    <w:p w14:paraId="5C2ABC67" w14:textId="77777777" w:rsidR="00120366" w:rsidRPr="00120366" w:rsidRDefault="00120366" w:rsidP="00120366">
      <w:pPr>
        <w:pStyle w:val="Textoindependiente"/>
      </w:pPr>
      <w:r w:rsidRPr="00120366">
        <w:t>public override string ToString()</w:t>
      </w:r>
    </w:p>
    <w:p w14:paraId="6E8A9F68" w14:textId="77777777" w:rsidR="00120366" w:rsidRPr="00120366" w:rsidRDefault="00120366" w:rsidP="00120366">
      <w:pPr>
        <w:pStyle w:val="Textoindependiente"/>
      </w:pPr>
      <w:r w:rsidRPr="00120366">
        <w:t>{</w:t>
      </w:r>
    </w:p>
    <w:p w14:paraId="57125529" w14:textId="77777777" w:rsidR="00120366" w:rsidRPr="00120366" w:rsidRDefault="00120366" w:rsidP="00120366">
      <w:pPr>
        <w:pStyle w:val="Textoindependiente"/>
      </w:pPr>
      <w:r w:rsidRPr="00120366">
        <w:t xml:space="preserve">    return $"{Nombre} (${Precio})";</w:t>
      </w:r>
    </w:p>
    <w:p w14:paraId="7559F3D0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}</w:t>
      </w:r>
    </w:p>
    <w:p w14:paraId="16EB5E50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Luego se usó la clase genérica para almacenar cervezas:</w:t>
      </w:r>
    </w:p>
    <w:p w14:paraId="5E8DDE54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MiLista&lt;Cerveza&gt; cervezas = new MiLista&lt;Cerveza&gt;(3);</w:t>
      </w:r>
    </w:p>
    <w:p w14:paraId="0397305C" w14:textId="77777777" w:rsidR="00120366" w:rsidRPr="00120366" w:rsidRDefault="00120366" w:rsidP="00120366">
      <w:pPr>
        <w:pStyle w:val="Textoindependiente"/>
      </w:pPr>
      <w:r w:rsidRPr="00120366">
        <w:t>cervezas.Add(new Cerveza("Erdinger", 5));</w:t>
      </w:r>
    </w:p>
    <w:p w14:paraId="5A26E5DA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cervezas.Add(new Cerveza("Corona", 1));</w:t>
      </w:r>
    </w:p>
    <w:p w14:paraId="214CD163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cervezas.Add(new Cerveza("Delirium", 10));</w:t>
      </w:r>
    </w:p>
    <w:p w14:paraId="1B0979BD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cervezas.Add(new Cerveza("Paulaner", 6)); // No se agrega por superar el límite</w:t>
      </w:r>
    </w:p>
    <w:p w14:paraId="55901908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449793B9">
          <v:rect id="_x0000_i1052" style="width:0;height:1.5pt" o:hralign="center" o:hrstd="t" o:hr="t" fillcolor="#a0a0a0" stroked="f"/>
        </w:pict>
      </w:r>
    </w:p>
    <w:p w14:paraId="141D2BCA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📌</w:t>
      </w:r>
      <w:r w:rsidRPr="00120366">
        <w:rPr>
          <w:b/>
          <w:bCs/>
          <w:lang w:val="es-AR"/>
        </w:rPr>
        <w:t xml:space="preserve"> Comportamiento importante</w:t>
      </w:r>
    </w:p>
    <w:p w14:paraId="3E259CBB" w14:textId="77777777" w:rsidR="00120366" w:rsidRPr="00120366" w:rsidRDefault="00120366" w:rsidP="00120366">
      <w:pPr>
        <w:pStyle w:val="Textoindependiente"/>
        <w:numPr>
          <w:ilvl w:val="0"/>
          <w:numId w:val="48"/>
        </w:numPr>
        <w:rPr>
          <w:lang w:val="es-AR"/>
        </w:rPr>
      </w:pPr>
      <w:r w:rsidRPr="00120366">
        <w:rPr>
          <w:lang w:val="es-AR"/>
        </w:rPr>
        <w:t>Si no se inicializa internamente la List&lt;T&gt;, dará error al hacer .Add(...).</w:t>
      </w:r>
    </w:p>
    <w:p w14:paraId="43FA7C30" w14:textId="77777777" w:rsidR="00120366" w:rsidRPr="00120366" w:rsidRDefault="00120366" w:rsidP="00120366">
      <w:pPr>
        <w:pStyle w:val="Textoindependiente"/>
        <w:numPr>
          <w:ilvl w:val="0"/>
          <w:numId w:val="48"/>
        </w:numPr>
        <w:rPr>
          <w:lang w:val="es-AR"/>
        </w:rPr>
      </w:pPr>
      <w:r w:rsidRPr="00120366">
        <w:rPr>
          <w:lang w:val="es-AR"/>
        </w:rPr>
        <w:t>Se debe usar new List&lt;T&gt;() para crearla dentro del constructor.</w:t>
      </w:r>
    </w:p>
    <w:p w14:paraId="7B7B177F" w14:textId="77777777" w:rsidR="00120366" w:rsidRPr="00120366" w:rsidRDefault="00120366" w:rsidP="00120366">
      <w:pPr>
        <w:pStyle w:val="Textoindependiente"/>
        <w:numPr>
          <w:ilvl w:val="0"/>
          <w:numId w:val="48"/>
        </w:numPr>
        <w:rPr>
          <w:lang w:val="es-AR"/>
        </w:rPr>
      </w:pPr>
      <w:r w:rsidRPr="00120366">
        <w:rPr>
          <w:lang w:val="es-AR"/>
        </w:rPr>
        <w:t>Gracias a la validación con Count &lt; Limite, el método Add() evita superar el máximo permitido.</w:t>
      </w:r>
    </w:p>
    <w:p w14:paraId="3C417014" w14:textId="77777777" w:rsidR="00120366" w:rsidRPr="00120366" w:rsidRDefault="00000000" w:rsidP="00120366">
      <w:pPr>
        <w:pStyle w:val="Textoindependiente"/>
        <w:rPr>
          <w:lang w:val="es-AR"/>
        </w:rPr>
      </w:pPr>
      <w:r>
        <w:rPr>
          <w:lang w:val="es-AR"/>
        </w:rPr>
        <w:pict w14:anchorId="060AF6E7">
          <v:rect id="_x0000_i1053" style="width:0;height:1.5pt" o:hralign="center" o:hrstd="t" o:hr="t" fillcolor="#a0a0a0" stroked="f"/>
        </w:pict>
      </w:r>
    </w:p>
    <w:p w14:paraId="35757C5E" w14:textId="77777777" w:rsidR="00120366" w:rsidRPr="00120366" w:rsidRDefault="00120366" w:rsidP="00120366">
      <w:pPr>
        <w:pStyle w:val="Textoindependiente"/>
        <w:rPr>
          <w:b/>
          <w:bCs/>
          <w:lang w:val="es-AR"/>
        </w:rPr>
      </w:pPr>
      <w:r w:rsidRPr="00120366">
        <w:rPr>
          <w:rFonts w:ascii="Segoe UI Emoji" w:hAnsi="Segoe UI Emoji" w:cs="Segoe UI Emoji"/>
          <w:b/>
          <w:bCs/>
          <w:lang w:val="es-AR"/>
        </w:rPr>
        <w:t>🎯</w:t>
      </w:r>
      <w:r w:rsidRPr="00120366">
        <w:rPr>
          <w:b/>
          <w:bCs/>
          <w:lang w:val="es-AR"/>
        </w:rPr>
        <w:t xml:space="preserve"> Conclusión</w:t>
      </w:r>
    </w:p>
    <w:p w14:paraId="7730F876" w14:textId="77777777" w:rsidR="00120366" w:rsidRPr="00120366" w:rsidRDefault="00120366" w:rsidP="00120366">
      <w:pPr>
        <w:pStyle w:val="Textoindependiente"/>
        <w:rPr>
          <w:lang w:val="es-AR"/>
        </w:rPr>
      </w:pPr>
      <w:r w:rsidRPr="00120366">
        <w:rPr>
          <w:lang w:val="es-AR"/>
        </w:rPr>
        <w:t>Los Generics permiten:</w:t>
      </w:r>
    </w:p>
    <w:p w14:paraId="2CB8D0A9" w14:textId="77777777" w:rsidR="00120366" w:rsidRPr="00120366" w:rsidRDefault="00120366" w:rsidP="00120366">
      <w:pPr>
        <w:pStyle w:val="Textoindependiente"/>
        <w:numPr>
          <w:ilvl w:val="0"/>
          <w:numId w:val="49"/>
        </w:numPr>
        <w:rPr>
          <w:lang w:val="es-AR"/>
        </w:rPr>
      </w:pPr>
      <w:r w:rsidRPr="00120366">
        <w:rPr>
          <w:b/>
          <w:bCs/>
          <w:lang w:val="es-AR"/>
        </w:rPr>
        <w:t>Crear estructuras flexibles</w:t>
      </w:r>
      <w:r w:rsidRPr="00120366">
        <w:rPr>
          <w:lang w:val="es-AR"/>
        </w:rPr>
        <w:t xml:space="preserve"> que funcionan con distintos tipos.</w:t>
      </w:r>
    </w:p>
    <w:p w14:paraId="4929BEBB" w14:textId="77777777" w:rsidR="00120366" w:rsidRPr="00120366" w:rsidRDefault="00120366" w:rsidP="00120366">
      <w:pPr>
        <w:pStyle w:val="Textoindependiente"/>
        <w:numPr>
          <w:ilvl w:val="0"/>
          <w:numId w:val="49"/>
        </w:numPr>
        <w:rPr>
          <w:lang w:val="es-AR"/>
        </w:rPr>
      </w:pPr>
      <w:r w:rsidRPr="00120366">
        <w:rPr>
          <w:b/>
          <w:bCs/>
          <w:lang w:val="es-AR"/>
        </w:rPr>
        <w:t>Reutilizar lógica</w:t>
      </w:r>
      <w:r w:rsidRPr="00120366">
        <w:rPr>
          <w:lang w:val="es-AR"/>
        </w:rPr>
        <w:t xml:space="preserve"> para enteros, textos u objetos personalizados.</w:t>
      </w:r>
    </w:p>
    <w:p w14:paraId="6186F5E1" w14:textId="77777777" w:rsidR="00120366" w:rsidRPr="00120366" w:rsidRDefault="00120366" w:rsidP="00120366">
      <w:pPr>
        <w:pStyle w:val="Textoindependiente"/>
        <w:numPr>
          <w:ilvl w:val="0"/>
          <w:numId w:val="49"/>
        </w:numPr>
        <w:rPr>
          <w:lang w:val="es-AR"/>
        </w:rPr>
      </w:pPr>
      <w:r w:rsidRPr="00120366">
        <w:rPr>
          <w:b/>
          <w:bCs/>
          <w:lang w:val="es-AR"/>
        </w:rPr>
        <w:t>Restringir comportamientos</w:t>
      </w:r>
      <w:r w:rsidRPr="00120366">
        <w:rPr>
          <w:lang w:val="es-AR"/>
        </w:rPr>
        <w:t xml:space="preserve"> como la cantidad máxima de elementos en una colección.</w:t>
      </w:r>
    </w:p>
    <w:p w14:paraId="2655845A" w14:textId="6AF4A821" w:rsidR="006E5DF3" w:rsidRDefault="00120366" w:rsidP="00120366">
      <w:pPr>
        <w:pStyle w:val="Textoindependiente"/>
        <w:numPr>
          <w:ilvl w:val="0"/>
          <w:numId w:val="49"/>
        </w:numPr>
        <w:rPr>
          <w:lang w:val="es-AR"/>
        </w:rPr>
      </w:pPr>
      <w:r w:rsidRPr="00120366">
        <w:rPr>
          <w:b/>
          <w:bCs/>
          <w:lang w:val="es-AR"/>
        </w:rPr>
        <w:lastRenderedPageBreak/>
        <w:t>Sobrescribir ToString()</w:t>
      </w:r>
      <w:r w:rsidRPr="00120366">
        <w:rPr>
          <w:lang w:val="es-AR"/>
        </w:rPr>
        <w:t xml:space="preserve"> permite controlar cómo se muestran los objetos genéricos en pantalla.</w:t>
      </w:r>
    </w:p>
    <w:p w14:paraId="6F320D02" w14:textId="0A4DD907" w:rsidR="00C83546" w:rsidRDefault="00C83546" w:rsidP="00C83546">
      <w:pPr>
        <w:pStyle w:val="Textoindependiente"/>
        <w:rPr>
          <w:lang w:val="es-AR"/>
        </w:rPr>
      </w:pPr>
      <w:r>
        <w:rPr>
          <w:lang w:val="es-AR"/>
        </w:rPr>
        <w:pict w14:anchorId="46496FAB">
          <v:rect id="_x0000_i1057" style="width:0;height:1.5pt" o:hralign="center" o:hrstd="t" o:hr="t" fillcolor="#a0a0a0" stroked="f"/>
        </w:pict>
      </w:r>
    </w:p>
    <w:p w14:paraId="4467F52E" w14:textId="77777777" w:rsidR="00C83546" w:rsidRPr="00C83546" w:rsidRDefault="00C83546" w:rsidP="00C83546">
      <w:pPr>
        <w:pStyle w:val="Ttulo1"/>
        <w:rPr>
          <w:lang w:val="es-AR"/>
        </w:rPr>
      </w:pPr>
      <w:r w:rsidRPr="00C83546">
        <w:rPr>
          <w:lang w:val="es-AR"/>
        </w:rPr>
        <w:t>Serialización y Deserialización en C#</w:t>
      </w:r>
    </w:p>
    <w:p w14:paraId="6335AC4B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¿Qué es la serialización?</w:t>
      </w:r>
    </w:p>
    <w:p w14:paraId="1D1F9722" w14:textId="77777777" w:rsidR="00C83546" w:rsidRDefault="00C83546" w:rsidP="00C83546">
      <w:r w:rsidRPr="00C83546">
        <w:rPr>
          <w:lang w:val="es-AR"/>
        </w:rPr>
        <w:t xml:space="preserve">- Es el proceso de transformar un objeto en un formato que pueda almacenarse o transmitirse (ej. </w:t>
      </w:r>
      <w:r>
        <w:t>JSON).</w:t>
      </w:r>
    </w:p>
    <w:p w14:paraId="5FF5BDAE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l formato JSON permite intercambiar información entre distintos lenguajes y tecnologías.</w:t>
      </w:r>
    </w:p>
    <w:p w14:paraId="717A9D3E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¿Qué es la deserialización?</w:t>
      </w:r>
    </w:p>
    <w:p w14:paraId="07EF35FC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s el proceso inverso: transformar un JSON (u otro formato) en un objeto en el lenguaje de programación.</w:t>
      </w:r>
    </w:p>
    <w:p w14:paraId="7EF6ABBB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¿Por qué se usa JSON?</w:t>
      </w:r>
    </w:p>
    <w:p w14:paraId="5827250F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s el formato elegido para el curso de backend.</w:t>
      </w:r>
    </w:p>
    <w:p w14:paraId="70C5A1AA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s ampliamente usado en videojuegos, IoT, internet, etc.</w:t>
      </w:r>
    </w:p>
    <w:p w14:paraId="68D7E234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Ejemplo de serialización en C#</w:t>
      </w:r>
    </w:p>
    <w:p w14:paraId="3D0DD103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Se define una clase con propiedades, por ejemplo, People con Nombre y Edad.</w:t>
      </w:r>
    </w:p>
    <w:p w14:paraId="56183E0D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Se crea un objeto y se usa `JsonSerializer.Serialize(objeto)` para convertirlo a JSON.</w:t>
      </w:r>
    </w:p>
    <w:p w14:paraId="7B114A04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ste JSON puede ser mostrado por consola o enviado a otros sistemas.</w:t>
      </w:r>
    </w:p>
    <w:p w14:paraId="61517EBA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Uso de métodos estáticos</w:t>
      </w:r>
    </w:p>
    <w:p w14:paraId="0E778867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`JsonSerializer.Serialize` es un método estático, por lo tanto no requiere instanciar la clase.</w:t>
      </w:r>
    </w:p>
    <w:p w14:paraId="1AB8A14D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n general, los métodos o propiedades estáticas se usan directamente desde la clase.</w:t>
      </w:r>
    </w:p>
    <w:p w14:paraId="3810BE32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Syntactic sugar (azúcar sintáctica) en métodos</w:t>
      </w:r>
    </w:p>
    <w:p w14:paraId="755D58FB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Si un método tiene solo una línea, se puede escribir como: `=&gt; expresión;` en lugar de usar llaves y return.</w:t>
      </w:r>
    </w:p>
    <w:p w14:paraId="192B86B4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lastRenderedPageBreak/>
        <w:t>Ejemplo de deserialización</w:t>
      </w:r>
    </w:p>
    <w:p w14:paraId="35DB620F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Se toma un string en formato JSON y se convierte en objeto con `JsonSerializer.Deserialize&lt;Tipo&gt;(json)`.</w:t>
      </w:r>
    </w:p>
    <w:p w14:paraId="3C4DBBE8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Esto reconstruye el objeto original con sus propiedades.</w:t>
      </w:r>
    </w:p>
    <w:p w14:paraId="0D2E80B0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Manejo de posibles valores nulos</w:t>
      </w:r>
    </w:p>
    <w:p w14:paraId="4C0B8567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Si el string JSON es nulo o inválido, el objeto resultante puede ser `null`.</w:t>
      </w:r>
    </w:p>
    <w:p w14:paraId="7109935C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Se recomienda usar `?` en la declaración de variables para indicar que pueden ser nulas.</w:t>
      </w:r>
    </w:p>
    <w:p w14:paraId="1767338D" w14:textId="77777777" w:rsidR="00C83546" w:rsidRPr="00C83546" w:rsidRDefault="00C83546" w:rsidP="00C83546">
      <w:pPr>
        <w:pStyle w:val="Ttulo2"/>
        <w:rPr>
          <w:lang w:val="es-AR"/>
        </w:rPr>
      </w:pPr>
      <w:r w:rsidRPr="00C83546">
        <w:rPr>
          <w:lang w:val="es-AR"/>
        </w:rPr>
        <w:t>Conclusión</w:t>
      </w:r>
    </w:p>
    <w:p w14:paraId="6D3156E7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Serializar y deserializar es clave para trabajar con backend y muchas otras tecnologías.</w:t>
      </w:r>
    </w:p>
    <w:p w14:paraId="18DFBBFB" w14:textId="77777777" w:rsidR="00C83546" w:rsidRPr="00C83546" w:rsidRDefault="00C83546" w:rsidP="00C83546">
      <w:pPr>
        <w:rPr>
          <w:lang w:val="es-AR"/>
        </w:rPr>
      </w:pPr>
      <w:r w:rsidRPr="00C83546">
        <w:rPr>
          <w:lang w:val="es-AR"/>
        </w:rPr>
        <w:t>- Aunque frameworks automatizan este proceso, entenderlo es fundamental para resolver errores y desarrollar soluciones robustas.</w:t>
      </w:r>
    </w:p>
    <w:p w14:paraId="2302FB1B" w14:textId="77777777" w:rsidR="00C83546" w:rsidRPr="006E5DF3" w:rsidRDefault="00C83546" w:rsidP="00C83546">
      <w:pPr>
        <w:pStyle w:val="Textoindependiente"/>
        <w:rPr>
          <w:lang w:val="es-AR"/>
        </w:rPr>
      </w:pPr>
    </w:p>
    <w:sectPr w:rsidR="00C83546" w:rsidRPr="006E5DF3">
      <w:footerReference w:type="default" r:id="rId7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A10DB9" w14:textId="77777777" w:rsidR="00527F14" w:rsidRDefault="00527F14" w:rsidP="00662FE3">
      <w:pPr>
        <w:spacing w:after="0"/>
      </w:pPr>
      <w:r>
        <w:separator/>
      </w:r>
    </w:p>
  </w:endnote>
  <w:endnote w:type="continuationSeparator" w:id="0">
    <w:p w14:paraId="32D0F46E" w14:textId="77777777" w:rsidR="00527F14" w:rsidRDefault="00527F14" w:rsidP="00662F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F5D6A1" w14:textId="75CB7E8B" w:rsidR="00662FE3" w:rsidRDefault="00662FE3">
    <w:pPr>
      <w:pStyle w:val="Piedepgina"/>
      <w:jc w:val="center"/>
      <w:rPr>
        <w:caps/>
        <w:color w:val="156082" w:themeColor="accent1"/>
      </w:rPr>
    </w:pPr>
    <w:r>
      <w:rPr>
        <w:caps/>
        <w:color w:val="156082" w:themeColor="accent1"/>
      </w:rPr>
      <w:fldChar w:fldCharType="begin"/>
    </w:r>
    <w:r>
      <w:rPr>
        <w:caps/>
        <w:color w:val="156082" w:themeColor="accent1"/>
      </w:rPr>
      <w:instrText>PAGE   \* MERGEFORMAT</w:instrText>
    </w:r>
    <w:r>
      <w:rPr>
        <w:caps/>
        <w:color w:val="156082" w:themeColor="accent1"/>
      </w:rPr>
      <w:fldChar w:fldCharType="separate"/>
    </w:r>
    <w:r>
      <w:rPr>
        <w:caps/>
        <w:color w:val="156082" w:themeColor="accent1"/>
        <w:lang w:val="es-ES"/>
      </w:rPr>
      <w:t>2</w:t>
    </w:r>
    <w:r>
      <w:rPr>
        <w:caps/>
        <w:color w:val="156082" w:themeColor="accent1"/>
      </w:rPr>
      <w:fldChar w:fldCharType="end"/>
    </w:r>
  </w:p>
  <w:p w14:paraId="3938E134" w14:textId="77777777" w:rsidR="00662FE3" w:rsidRDefault="00662FE3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64100C1" w14:textId="77777777" w:rsidR="00527F14" w:rsidRDefault="00527F14" w:rsidP="00662FE3">
      <w:pPr>
        <w:spacing w:after="0"/>
      </w:pPr>
      <w:r>
        <w:separator/>
      </w:r>
    </w:p>
  </w:footnote>
  <w:footnote w:type="continuationSeparator" w:id="0">
    <w:p w14:paraId="73C46661" w14:textId="77777777" w:rsidR="00527F14" w:rsidRDefault="00527F14" w:rsidP="00662FE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0" style="width:0;height:1.5pt" o:hralign="center" o:bullet="t" o:hrstd="t" o:hr="t" fillcolor="#a0a0a0" stroked="f"/>
    </w:pict>
  </w:numPicBullet>
  <w:abstractNum w:abstractNumId="0" w15:restartNumberingAfterBreak="0">
    <w:nsid w:val="0000A990"/>
    <w:multiLevelType w:val="multilevel"/>
    <w:tmpl w:val="E9F04B1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328C6C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01EF99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A5E5C9E"/>
    <w:multiLevelType w:val="multilevel"/>
    <w:tmpl w:val="E4DA4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204E35"/>
    <w:multiLevelType w:val="multilevel"/>
    <w:tmpl w:val="032E5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546209"/>
    <w:multiLevelType w:val="multilevel"/>
    <w:tmpl w:val="84EE41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2B25E7C"/>
    <w:multiLevelType w:val="multilevel"/>
    <w:tmpl w:val="199AA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B214D7"/>
    <w:multiLevelType w:val="multilevel"/>
    <w:tmpl w:val="3B6C28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CCD090A"/>
    <w:multiLevelType w:val="multilevel"/>
    <w:tmpl w:val="EEE6B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8675E3"/>
    <w:multiLevelType w:val="multilevel"/>
    <w:tmpl w:val="B18A85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5B672DC"/>
    <w:multiLevelType w:val="multilevel"/>
    <w:tmpl w:val="5AA6F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0F440C5"/>
    <w:multiLevelType w:val="multilevel"/>
    <w:tmpl w:val="E95046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1D0273A"/>
    <w:multiLevelType w:val="multilevel"/>
    <w:tmpl w:val="1AE4F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223329C"/>
    <w:multiLevelType w:val="multilevel"/>
    <w:tmpl w:val="AEF811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C29344B"/>
    <w:multiLevelType w:val="multilevel"/>
    <w:tmpl w:val="A5C2A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DD016BF"/>
    <w:multiLevelType w:val="multilevel"/>
    <w:tmpl w:val="84983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3B403A5"/>
    <w:multiLevelType w:val="multilevel"/>
    <w:tmpl w:val="1430B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5C1494D"/>
    <w:multiLevelType w:val="multilevel"/>
    <w:tmpl w:val="B9ACB0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9C3BA4"/>
    <w:multiLevelType w:val="multilevel"/>
    <w:tmpl w:val="936636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21947E6"/>
    <w:multiLevelType w:val="multilevel"/>
    <w:tmpl w:val="FAC03E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F67F8A"/>
    <w:multiLevelType w:val="multilevel"/>
    <w:tmpl w:val="2872F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52C53CD"/>
    <w:multiLevelType w:val="multilevel"/>
    <w:tmpl w:val="5AEC6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8933B59"/>
    <w:multiLevelType w:val="multilevel"/>
    <w:tmpl w:val="EB444F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BBB5103"/>
    <w:multiLevelType w:val="multilevel"/>
    <w:tmpl w:val="4620B4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50B2264"/>
    <w:multiLevelType w:val="hybridMultilevel"/>
    <w:tmpl w:val="FCAE3DC6"/>
    <w:lvl w:ilvl="0" w:tplc="20EEC0C6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4B6D0D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2926E1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3F6710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04DCE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7DEC9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CAA52D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A64D2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DD25D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5" w15:restartNumberingAfterBreak="0">
    <w:nsid w:val="68170B94"/>
    <w:multiLevelType w:val="multilevel"/>
    <w:tmpl w:val="C99CE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B078E0"/>
    <w:multiLevelType w:val="multilevel"/>
    <w:tmpl w:val="DAAA5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B405DB"/>
    <w:multiLevelType w:val="multilevel"/>
    <w:tmpl w:val="A1DE69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011043E"/>
    <w:multiLevelType w:val="multilevel"/>
    <w:tmpl w:val="EABA6D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394556E"/>
    <w:multiLevelType w:val="multilevel"/>
    <w:tmpl w:val="30F6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FB22ED7"/>
    <w:multiLevelType w:val="multilevel"/>
    <w:tmpl w:val="6EC04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3787275">
    <w:abstractNumId w:val="0"/>
  </w:num>
  <w:num w:numId="2" w16cid:durableId="1290624292">
    <w:abstractNumId w:val="1"/>
  </w:num>
  <w:num w:numId="3" w16cid:durableId="1967084528">
    <w:abstractNumId w:val="1"/>
  </w:num>
  <w:num w:numId="4" w16cid:durableId="93407057">
    <w:abstractNumId w:val="1"/>
  </w:num>
  <w:num w:numId="5" w16cid:durableId="1881552319">
    <w:abstractNumId w:val="1"/>
  </w:num>
  <w:num w:numId="6" w16cid:durableId="18238801">
    <w:abstractNumId w:val="1"/>
  </w:num>
  <w:num w:numId="7" w16cid:durableId="792481333">
    <w:abstractNumId w:val="1"/>
  </w:num>
  <w:num w:numId="8" w16cid:durableId="207302357">
    <w:abstractNumId w:val="1"/>
  </w:num>
  <w:num w:numId="9" w16cid:durableId="943072902">
    <w:abstractNumId w:val="1"/>
  </w:num>
  <w:num w:numId="10" w16cid:durableId="1674140685">
    <w:abstractNumId w:val="1"/>
  </w:num>
  <w:num w:numId="11" w16cid:durableId="762917055">
    <w:abstractNumId w:val="1"/>
  </w:num>
  <w:num w:numId="12" w16cid:durableId="1084961855">
    <w:abstractNumId w:val="1"/>
  </w:num>
  <w:num w:numId="13" w16cid:durableId="582567612">
    <w:abstractNumId w:val="1"/>
  </w:num>
  <w:num w:numId="14" w16cid:durableId="90246215">
    <w:abstractNumId w:val="1"/>
  </w:num>
  <w:num w:numId="15" w16cid:durableId="2002614345">
    <w:abstractNumId w:val="1"/>
  </w:num>
  <w:num w:numId="16" w16cid:durableId="611471667">
    <w:abstractNumId w:val="1"/>
  </w:num>
  <w:num w:numId="17" w16cid:durableId="6633558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512039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911233240">
    <w:abstractNumId w:val="1"/>
  </w:num>
  <w:num w:numId="20" w16cid:durableId="1653755670">
    <w:abstractNumId w:val="1"/>
  </w:num>
  <w:num w:numId="21" w16cid:durableId="483667700">
    <w:abstractNumId w:val="1"/>
  </w:num>
  <w:num w:numId="22" w16cid:durableId="1976910432">
    <w:abstractNumId w:val="1"/>
  </w:num>
  <w:num w:numId="23" w16cid:durableId="1526476601">
    <w:abstractNumId w:val="3"/>
  </w:num>
  <w:num w:numId="24" w16cid:durableId="290861337">
    <w:abstractNumId w:val="23"/>
  </w:num>
  <w:num w:numId="25" w16cid:durableId="324212053">
    <w:abstractNumId w:val="17"/>
  </w:num>
  <w:num w:numId="26" w16cid:durableId="608776959">
    <w:abstractNumId w:val="8"/>
  </w:num>
  <w:num w:numId="27" w16cid:durableId="544370143">
    <w:abstractNumId w:val="11"/>
  </w:num>
  <w:num w:numId="28" w16cid:durableId="1754736126">
    <w:abstractNumId w:val="22"/>
  </w:num>
  <w:num w:numId="29" w16cid:durableId="1963879741">
    <w:abstractNumId w:val="13"/>
  </w:num>
  <w:num w:numId="30" w16cid:durableId="187067566">
    <w:abstractNumId w:val="21"/>
  </w:num>
  <w:num w:numId="31" w16cid:durableId="780422265">
    <w:abstractNumId w:val="4"/>
  </w:num>
  <w:num w:numId="32" w16cid:durableId="382487903">
    <w:abstractNumId w:val="28"/>
  </w:num>
  <w:num w:numId="33" w16cid:durableId="1049190665">
    <w:abstractNumId w:val="25"/>
  </w:num>
  <w:num w:numId="34" w16cid:durableId="1182472710">
    <w:abstractNumId w:val="27"/>
  </w:num>
  <w:num w:numId="35" w16cid:durableId="192813858">
    <w:abstractNumId w:val="7"/>
  </w:num>
  <w:num w:numId="36" w16cid:durableId="38821651">
    <w:abstractNumId w:val="9"/>
  </w:num>
  <w:num w:numId="37" w16cid:durableId="1280717105">
    <w:abstractNumId w:val="26"/>
  </w:num>
  <w:num w:numId="38" w16cid:durableId="751201505">
    <w:abstractNumId w:val="20"/>
  </w:num>
  <w:num w:numId="39" w16cid:durableId="496966849">
    <w:abstractNumId w:val="12"/>
  </w:num>
  <w:num w:numId="40" w16cid:durableId="209000091">
    <w:abstractNumId w:val="16"/>
  </w:num>
  <w:num w:numId="41" w16cid:durableId="54860218">
    <w:abstractNumId w:val="29"/>
  </w:num>
  <w:num w:numId="42" w16cid:durableId="129634564">
    <w:abstractNumId w:val="14"/>
  </w:num>
  <w:num w:numId="43" w16cid:durableId="1615209269">
    <w:abstractNumId w:val="30"/>
  </w:num>
  <w:num w:numId="44" w16cid:durableId="1036731009">
    <w:abstractNumId w:val="18"/>
  </w:num>
  <w:num w:numId="45" w16cid:durableId="195198174">
    <w:abstractNumId w:val="5"/>
  </w:num>
  <w:num w:numId="46" w16cid:durableId="794761412">
    <w:abstractNumId w:val="10"/>
  </w:num>
  <w:num w:numId="47" w16cid:durableId="1133595399">
    <w:abstractNumId w:val="15"/>
  </w:num>
  <w:num w:numId="48" w16cid:durableId="1996912953">
    <w:abstractNumId w:val="6"/>
  </w:num>
  <w:num w:numId="49" w16cid:durableId="1749889244">
    <w:abstractNumId w:val="19"/>
  </w:num>
  <w:num w:numId="50" w16cid:durableId="102505439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7219"/>
    <w:rsid w:val="00120366"/>
    <w:rsid w:val="002C6502"/>
    <w:rsid w:val="00475D34"/>
    <w:rsid w:val="004A44E3"/>
    <w:rsid w:val="00527F14"/>
    <w:rsid w:val="0057763C"/>
    <w:rsid w:val="00662FE3"/>
    <w:rsid w:val="006B7219"/>
    <w:rsid w:val="006E5DF3"/>
    <w:rsid w:val="007071B1"/>
    <w:rsid w:val="00711FCB"/>
    <w:rsid w:val="007B22B5"/>
    <w:rsid w:val="00975CC8"/>
    <w:rsid w:val="00A804C9"/>
    <w:rsid w:val="00C754D0"/>
    <w:rsid w:val="00C83546"/>
    <w:rsid w:val="00E16AAF"/>
    <w:rsid w:val="00E54E70"/>
    <w:rsid w:val="00E85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82E7E4"/>
  <w15:docId w15:val="{CBB2EFBB-1485-4619-BE62-25E714B80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662FE3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62FE3"/>
  </w:style>
  <w:style w:type="paragraph" w:styleId="Piedepgina">
    <w:name w:val="footer"/>
    <w:basedOn w:val="Normal"/>
    <w:link w:val="PiedepginaCar"/>
    <w:uiPriority w:val="99"/>
    <w:rsid w:val="00662FE3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62FE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1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2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64500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90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9787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0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2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4</Pages>
  <Words>2203</Words>
  <Characters>12120</Characters>
  <Application>Microsoft Office Word</Application>
  <DocSecurity>0</DocSecurity>
  <Lines>101</Lines>
  <Paragraphs>2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icolas Di Domenico</cp:lastModifiedBy>
  <cp:revision>8</cp:revision>
  <dcterms:created xsi:type="dcterms:W3CDTF">2025-06-16T18:26:00Z</dcterms:created>
  <dcterms:modified xsi:type="dcterms:W3CDTF">2025-08-06T22:44:00Z</dcterms:modified>
</cp:coreProperties>
</file>